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BC9B9" w14:textId="4A8EF443" w:rsidR="58B34E93" w:rsidRDefault="58B34E93">
      <w:r>
        <w:t>Name: ____________________________</w:t>
      </w:r>
      <w:r w:rsidR="00BC2771">
        <w:t>_______</w:t>
      </w:r>
      <w:r w:rsidR="00B569C7">
        <w:tab/>
      </w:r>
      <w:r w:rsidR="00B569C7">
        <w:tab/>
      </w:r>
    </w:p>
    <w:p w14:paraId="4D898D74" w14:textId="4491E717" w:rsidR="004D40BD" w:rsidRDefault="00D57827">
      <w:r>
        <w:t xml:space="preserve">Summer </w:t>
      </w:r>
      <w:r w:rsidR="58B34E93">
        <w:t>Phone Number: ____________________</w:t>
      </w:r>
      <w:r w:rsidR="00BC2771">
        <w:t>_______</w:t>
      </w:r>
    </w:p>
    <w:p w14:paraId="77364250" w14:textId="614C7A1B" w:rsidR="007C29DE" w:rsidRDefault="00BD0240">
      <w:r>
        <w:t>ID Number: ___________________</w:t>
      </w:r>
      <w:r w:rsidR="00297E20">
        <w:t xml:space="preserve">                      8</w:t>
      </w:r>
      <w:r w:rsidR="00297E20" w:rsidRPr="07EB09BD">
        <w:rPr>
          <w:vertAlign w:val="superscript"/>
        </w:rPr>
        <w:t>th</w:t>
      </w:r>
      <w:r w:rsidR="00297E20">
        <w:t xml:space="preserve"> grade counselor:</w:t>
      </w:r>
      <w:r w:rsidR="049ECDC0">
        <w:t xml:space="preserve"> </w:t>
      </w:r>
      <w:hyperlink r:id="rId11" w:history="1">
        <w:r w:rsidR="005D796D" w:rsidRPr="00556C71">
          <w:rPr>
            <w:rStyle w:val="Hyperlink"/>
          </w:rPr>
          <w:t>Mark.Vogt@hcps.org</w:t>
        </w:r>
      </w:hyperlink>
      <w:r w:rsidR="005D796D">
        <w:t xml:space="preserve"> </w:t>
      </w:r>
    </w:p>
    <w:tbl>
      <w:tblPr>
        <w:tblStyle w:val="TableGrid1"/>
        <w:tblW w:w="10805" w:type="dxa"/>
        <w:tblLook w:val="04A0" w:firstRow="1" w:lastRow="0" w:firstColumn="1" w:lastColumn="0" w:noHBand="0" w:noVBand="1"/>
      </w:tblPr>
      <w:tblGrid>
        <w:gridCol w:w="10805"/>
      </w:tblGrid>
      <w:tr w:rsidR="00D57D1A" w:rsidRPr="00D57D1A" w14:paraId="034D2B75" w14:textId="77777777" w:rsidTr="07EB09BD">
        <w:trPr>
          <w:trHeight w:val="2773"/>
        </w:trPr>
        <w:tc>
          <w:tcPr>
            <w:tcW w:w="10805" w:type="dxa"/>
          </w:tcPr>
          <w:p w14:paraId="6B8DE42C" w14:textId="5371D02F" w:rsidR="00D57D1A" w:rsidRDefault="02C7E58D" w:rsidP="02C7E58D">
            <w:pPr>
              <w:rPr>
                <w:sz w:val="18"/>
                <w:szCs w:val="18"/>
              </w:rPr>
            </w:pPr>
            <w:r w:rsidRPr="348B81A4">
              <w:rPr>
                <w:sz w:val="18"/>
                <w:szCs w:val="18"/>
              </w:rPr>
              <w:t xml:space="preserve">Listed </w:t>
            </w:r>
            <w:r w:rsidR="00942A4D" w:rsidRPr="348B81A4">
              <w:rPr>
                <w:sz w:val="18"/>
                <w:szCs w:val="18"/>
              </w:rPr>
              <w:t>below</w:t>
            </w:r>
            <w:r w:rsidRPr="348B81A4">
              <w:rPr>
                <w:sz w:val="18"/>
                <w:szCs w:val="18"/>
              </w:rPr>
              <w:t xml:space="preserve"> are courses available for </w:t>
            </w:r>
            <w:r w:rsidRPr="348B81A4">
              <w:rPr>
                <w:b/>
                <w:bCs/>
                <w:i/>
                <w:iCs/>
                <w:sz w:val="18"/>
                <w:szCs w:val="18"/>
              </w:rPr>
              <w:t>9TH GRADE STUDENTS</w:t>
            </w:r>
            <w:r w:rsidR="241B3A45" w:rsidRPr="348B81A4">
              <w:rPr>
                <w:b/>
                <w:bCs/>
                <w:i/>
                <w:iCs/>
                <w:sz w:val="18"/>
                <w:szCs w:val="18"/>
              </w:rPr>
              <w:t>.</w:t>
            </w:r>
            <w:r w:rsidR="0042672F" w:rsidRPr="348B81A4">
              <w:rPr>
                <w:sz w:val="18"/>
                <w:szCs w:val="18"/>
              </w:rPr>
              <w:t xml:space="preserve">  </w:t>
            </w:r>
            <w:r w:rsidR="004F721D" w:rsidRPr="348B81A4">
              <w:rPr>
                <w:sz w:val="18"/>
                <w:szCs w:val="18"/>
              </w:rPr>
              <w:t>No classes are guaranteed.</w:t>
            </w:r>
          </w:p>
          <w:p w14:paraId="77147849" w14:textId="6757752A" w:rsidR="00474142" w:rsidRPr="00F96E19" w:rsidRDefault="00474142" w:rsidP="02C7E58D">
            <w:pPr>
              <w:rPr>
                <w:i/>
                <w:iCs/>
                <w:sz w:val="12"/>
                <w:szCs w:val="12"/>
              </w:rPr>
            </w:pPr>
          </w:p>
          <w:p w14:paraId="2136B4C9" w14:textId="7B86B316" w:rsidR="00474142" w:rsidRPr="00E27354" w:rsidRDefault="00474142" w:rsidP="02C7E58D">
            <w:pPr>
              <w:rPr>
                <w:iCs/>
                <w:sz w:val="16"/>
                <w:szCs w:val="16"/>
              </w:rPr>
            </w:pPr>
            <w:r w:rsidRPr="00E27354">
              <w:rPr>
                <w:iCs/>
                <w:sz w:val="16"/>
                <w:szCs w:val="16"/>
              </w:rPr>
              <w:t xml:space="preserve">Graduation requirements </w:t>
            </w:r>
            <w:r w:rsidR="003A0D31" w:rsidRPr="00E27354">
              <w:rPr>
                <w:iCs/>
                <w:sz w:val="16"/>
                <w:szCs w:val="16"/>
              </w:rPr>
              <w:t xml:space="preserve">and course descriptions can be found </w:t>
            </w:r>
            <w:r w:rsidR="006163C0" w:rsidRPr="00E27354">
              <w:rPr>
                <w:iCs/>
                <w:sz w:val="16"/>
                <w:szCs w:val="16"/>
              </w:rPr>
              <w:t xml:space="preserve">in the HCPS Student Educational Planning Guide: </w:t>
            </w:r>
            <w:hyperlink r:id="rId12" w:history="1">
              <w:r w:rsidR="00D162FF" w:rsidRPr="00E27354">
                <w:rPr>
                  <w:rStyle w:val="Hyperlink"/>
                  <w:iCs/>
                  <w:sz w:val="16"/>
                  <w:szCs w:val="16"/>
                </w:rPr>
                <w:t>http://www.hcps.org/sepg</w:t>
              </w:r>
            </w:hyperlink>
          </w:p>
          <w:p w14:paraId="6BEA7FF2" w14:textId="0D3AE26B" w:rsidR="00D162FF" w:rsidRPr="00E27354" w:rsidRDefault="4611309F" w:rsidP="4611309F">
            <w:pPr>
              <w:rPr>
                <w:sz w:val="16"/>
                <w:szCs w:val="16"/>
              </w:rPr>
            </w:pPr>
            <w:r w:rsidRPr="00E27354">
              <w:rPr>
                <w:sz w:val="16"/>
                <w:szCs w:val="16"/>
              </w:rPr>
              <w:t>Your high school counselor will be based on your last name:</w:t>
            </w:r>
          </w:p>
          <w:p w14:paraId="36D5617C" w14:textId="35C81151" w:rsidR="4611309F" w:rsidRPr="00E27354" w:rsidRDefault="4611309F" w:rsidP="4611309F">
            <w:pPr>
              <w:rPr>
                <w:sz w:val="16"/>
                <w:szCs w:val="16"/>
              </w:rPr>
            </w:pPr>
            <w:r w:rsidRPr="07EB09BD">
              <w:rPr>
                <w:sz w:val="16"/>
                <w:szCs w:val="16"/>
              </w:rPr>
              <w:t xml:space="preserve">         A to </w:t>
            </w:r>
            <w:r w:rsidR="006739E9" w:rsidRPr="07EB09BD">
              <w:rPr>
                <w:sz w:val="16"/>
                <w:szCs w:val="16"/>
              </w:rPr>
              <w:t>D</w:t>
            </w:r>
            <w:r w:rsidR="4DEA7586" w:rsidRPr="07EB09BD">
              <w:rPr>
                <w:sz w:val="16"/>
                <w:szCs w:val="16"/>
              </w:rPr>
              <w:t>i</w:t>
            </w:r>
            <w:r w:rsidRPr="07EB09BD">
              <w:rPr>
                <w:sz w:val="16"/>
                <w:szCs w:val="16"/>
              </w:rPr>
              <w:t xml:space="preserve">   </w:t>
            </w:r>
            <w:r w:rsidR="17BF7332" w:rsidRPr="28A6CED5">
              <w:rPr>
                <w:sz w:val="16"/>
                <w:szCs w:val="16"/>
              </w:rPr>
              <w:t xml:space="preserve">    </w:t>
            </w:r>
            <w:hyperlink r:id="rId13" w:history="1">
              <w:r w:rsidR="002605E5" w:rsidRPr="005F3FA9">
                <w:rPr>
                  <w:rStyle w:val="Hyperlink"/>
                  <w:sz w:val="16"/>
                  <w:szCs w:val="16"/>
                </w:rPr>
                <w:t>Bob.Winter@hcps.org</w:t>
              </w:r>
            </w:hyperlink>
            <w:r w:rsidRPr="07EB09BD">
              <w:rPr>
                <w:sz w:val="16"/>
                <w:szCs w:val="16"/>
              </w:rPr>
              <w:t xml:space="preserve">                                                 </w:t>
            </w:r>
            <w:r w:rsidR="000D611D">
              <w:rPr>
                <w:sz w:val="16"/>
                <w:szCs w:val="16"/>
              </w:rPr>
              <w:t xml:space="preserve"> </w:t>
            </w:r>
            <w:r w:rsidR="002605E5">
              <w:rPr>
                <w:sz w:val="16"/>
                <w:szCs w:val="16"/>
              </w:rPr>
              <w:t xml:space="preserve"> </w:t>
            </w:r>
            <w:r w:rsidR="002605E5">
              <w:t xml:space="preserve">    </w:t>
            </w:r>
            <w:r w:rsidR="1A0E1083" w:rsidRPr="07EB09BD">
              <w:rPr>
                <w:sz w:val="16"/>
                <w:szCs w:val="16"/>
              </w:rPr>
              <w:t>Ko to Ri</w:t>
            </w:r>
            <w:r w:rsidRPr="07EB09BD">
              <w:rPr>
                <w:sz w:val="16"/>
                <w:szCs w:val="16"/>
              </w:rPr>
              <w:t xml:space="preserve">  </w:t>
            </w:r>
            <w:hyperlink r:id="rId14" w:history="1">
              <w:r w:rsidR="000D611D" w:rsidRPr="00556C71">
                <w:rPr>
                  <w:rStyle w:val="Hyperlink"/>
                  <w:sz w:val="16"/>
                  <w:szCs w:val="16"/>
                </w:rPr>
                <w:t>Kristi.Palmerino@hcps.org</w:t>
              </w:r>
            </w:hyperlink>
          </w:p>
          <w:p w14:paraId="22208DC0" w14:textId="152DD514" w:rsidR="4611309F" w:rsidRPr="00E27354" w:rsidRDefault="59EFE406" w:rsidP="68941264">
            <w:pPr>
              <w:rPr>
                <w:rStyle w:val="Hyperlink"/>
                <w:sz w:val="16"/>
                <w:szCs w:val="16"/>
              </w:rPr>
            </w:pPr>
            <w:r w:rsidRPr="07EB09BD">
              <w:rPr>
                <w:sz w:val="16"/>
                <w:szCs w:val="16"/>
              </w:rPr>
              <w:t xml:space="preserve">         </w:t>
            </w:r>
            <w:r w:rsidR="1C36F15B" w:rsidRPr="07EB09BD">
              <w:rPr>
                <w:sz w:val="16"/>
                <w:szCs w:val="16"/>
              </w:rPr>
              <w:t>Do</w:t>
            </w:r>
            <w:r w:rsidR="72BDA733" w:rsidRPr="28A6CED5">
              <w:rPr>
                <w:sz w:val="16"/>
                <w:szCs w:val="16"/>
              </w:rPr>
              <w:t xml:space="preserve"> to </w:t>
            </w:r>
            <w:proofErr w:type="spellStart"/>
            <w:r w:rsidR="1C36F15B" w:rsidRPr="07EB09BD">
              <w:rPr>
                <w:sz w:val="16"/>
                <w:szCs w:val="16"/>
              </w:rPr>
              <w:t>Kn</w:t>
            </w:r>
            <w:proofErr w:type="spellEnd"/>
            <w:r w:rsidR="1C36F15B" w:rsidRPr="07EB09BD">
              <w:rPr>
                <w:sz w:val="16"/>
                <w:szCs w:val="16"/>
              </w:rPr>
              <w:t xml:space="preserve"> </w:t>
            </w:r>
            <w:r w:rsidRPr="07EB09BD">
              <w:rPr>
                <w:sz w:val="16"/>
                <w:szCs w:val="16"/>
              </w:rPr>
              <w:t xml:space="preserve">  </w:t>
            </w:r>
            <w:hyperlink r:id="rId15" w:history="1">
              <w:r w:rsidR="00752C75" w:rsidRPr="007D5A57">
                <w:rPr>
                  <w:rStyle w:val="Hyperlink"/>
                  <w:sz w:val="16"/>
                  <w:szCs w:val="16"/>
                </w:rPr>
                <w:t>Jennifer.Behler@hcps.org</w:t>
              </w:r>
            </w:hyperlink>
            <w:r w:rsidR="330ECE79" w:rsidRPr="07EB09BD">
              <w:rPr>
                <w:sz w:val="16"/>
                <w:szCs w:val="16"/>
              </w:rPr>
              <w:t xml:space="preserve">  </w:t>
            </w:r>
            <w:r w:rsidRPr="07EB09BD">
              <w:rPr>
                <w:sz w:val="16"/>
                <w:szCs w:val="16"/>
              </w:rPr>
              <w:t xml:space="preserve">                                              </w:t>
            </w:r>
            <w:r w:rsidR="008A49D1">
              <w:rPr>
                <w:sz w:val="16"/>
                <w:szCs w:val="16"/>
              </w:rPr>
              <w:t xml:space="preserve"> </w:t>
            </w:r>
            <w:r w:rsidR="000D611D">
              <w:rPr>
                <w:sz w:val="16"/>
                <w:szCs w:val="16"/>
              </w:rPr>
              <w:t xml:space="preserve"> </w:t>
            </w:r>
            <w:r w:rsidR="0E4D16DB" w:rsidRPr="07EB09BD">
              <w:rPr>
                <w:sz w:val="16"/>
                <w:szCs w:val="16"/>
              </w:rPr>
              <w:t xml:space="preserve">Ro </w:t>
            </w:r>
            <w:r w:rsidRPr="07EB09BD">
              <w:rPr>
                <w:sz w:val="16"/>
                <w:szCs w:val="16"/>
              </w:rPr>
              <w:t xml:space="preserve">to Z   </w:t>
            </w:r>
            <w:hyperlink r:id="rId16">
              <w:r w:rsidRPr="07EB09BD">
                <w:rPr>
                  <w:rStyle w:val="Hyperlink"/>
                  <w:sz w:val="16"/>
                  <w:szCs w:val="16"/>
                </w:rPr>
                <w:t>Mark.Szot@hcps.org</w:t>
              </w:r>
            </w:hyperlink>
          </w:p>
          <w:p w14:paraId="4630E553" w14:textId="3376FDBB" w:rsidR="4611309F" w:rsidRPr="00F96E19" w:rsidRDefault="4611309F" w:rsidP="4611309F">
            <w:pPr>
              <w:rPr>
                <w:sz w:val="12"/>
                <w:szCs w:val="12"/>
              </w:rPr>
            </w:pPr>
          </w:p>
          <w:p w14:paraId="01E0765B" w14:textId="6C6C6030" w:rsidR="00D51CAF" w:rsidRDefault="001B4D62" w:rsidP="02C7E58D">
            <w:pPr>
              <w:rPr>
                <w:sz w:val="18"/>
                <w:szCs w:val="18"/>
              </w:rPr>
            </w:pPr>
            <w:r w:rsidRPr="00C36610">
              <w:rPr>
                <w:b/>
                <w:bCs/>
                <w:i/>
                <w:iCs/>
                <w:sz w:val="18"/>
                <w:szCs w:val="18"/>
              </w:rPr>
              <w:t>This sheet is to be</w:t>
            </w:r>
            <w:r w:rsidR="6A68585E" w:rsidRPr="00C36610">
              <w:rPr>
                <w:b/>
                <w:bCs/>
                <w:i/>
                <w:iCs/>
                <w:sz w:val="18"/>
                <w:szCs w:val="18"/>
              </w:rPr>
              <w:t xml:space="preserve"> completed and returned to </w:t>
            </w:r>
            <w:r w:rsidR="04926728" w:rsidRPr="00C36610">
              <w:rPr>
                <w:b/>
                <w:bCs/>
                <w:i/>
                <w:iCs/>
                <w:sz w:val="18"/>
                <w:szCs w:val="18"/>
              </w:rPr>
              <w:t>your</w:t>
            </w:r>
            <w:r w:rsidR="6A68585E" w:rsidRPr="00C36610">
              <w:rPr>
                <w:b/>
                <w:bCs/>
                <w:i/>
                <w:iCs/>
                <w:sz w:val="18"/>
                <w:szCs w:val="18"/>
              </w:rPr>
              <w:t xml:space="preserve"> teacher by February </w:t>
            </w:r>
            <w:r w:rsidR="003119A1" w:rsidRPr="00C36610">
              <w:rPr>
                <w:b/>
                <w:bCs/>
                <w:i/>
                <w:iCs/>
                <w:sz w:val="18"/>
                <w:szCs w:val="18"/>
              </w:rPr>
              <w:t>9</w:t>
            </w:r>
            <w:r w:rsidR="6A68585E" w:rsidRPr="00C36610">
              <w:rPr>
                <w:b/>
                <w:bCs/>
                <w:i/>
                <w:iCs/>
                <w:sz w:val="18"/>
                <w:szCs w:val="18"/>
                <w:vertAlign w:val="superscript"/>
              </w:rPr>
              <w:t>th</w:t>
            </w:r>
            <w:r w:rsidR="6A68585E" w:rsidRPr="7FAE83E1">
              <w:rPr>
                <w:sz w:val="18"/>
                <w:szCs w:val="18"/>
              </w:rPr>
              <w:t xml:space="preserve">.  </w:t>
            </w:r>
          </w:p>
          <w:p w14:paraId="327DD835" w14:textId="1E2BAE06" w:rsidR="003E25F9" w:rsidRPr="00C36610" w:rsidRDefault="00C36610" w:rsidP="02C7E58D">
            <w:pPr>
              <w:rPr>
                <w:rFonts w:ascii="Calibri" w:eastAsia="Calibri" w:hAnsi="Calibri" w:cs="Arial"/>
                <w:sz w:val="18"/>
                <w:szCs w:val="18"/>
              </w:rPr>
            </w:pP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I understand that every effort will be made to build my schedule with the courses listed </w:t>
            </w:r>
            <w:r>
              <w:rPr>
                <w:rFonts w:ascii="Calibri" w:eastAsia="Calibri" w:hAnsi="Calibri" w:cs="Arial"/>
                <w:sz w:val="18"/>
                <w:szCs w:val="18"/>
              </w:rPr>
              <w:t>below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. If choices are not available, my backup course selections may be substituted.  </w:t>
            </w:r>
            <w:r w:rsidRPr="00600B2B">
              <w:rPr>
                <w:rFonts w:ascii="Calibri" w:eastAsia="Calibri" w:hAnsi="Calibri" w:cs="Arial"/>
                <w:b/>
                <w:bCs/>
                <w:i/>
                <w:iCs/>
                <w:sz w:val="24"/>
                <w:szCs w:val="24"/>
                <w:u w:val="single"/>
              </w:rPr>
              <w:t>List two backup courses</w:t>
            </w:r>
            <w:r w:rsidRPr="00FD7494">
              <w:rPr>
                <w:rFonts w:ascii="Calibri" w:eastAsia="Calibri" w:hAnsi="Calibri" w:cs="Arial"/>
                <w:sz w:val="18"/>
                <w:szCs w:val="18"/>
              </w:rPr>
              <w:t xml:space="preserve">: </w:t>
            </w:r>
          </w:p>
          <w:p w14:paraId="7169C4E9" w14:textId="77777777" w:rsidR="00862A18" w:rsidRPr="00F96E19" w:rsidRDefault="00862A18" w:rsidP="02C7E58D">
            <w:pPr>
              <w:rPr>
                <w:iCs/>
                <w:sz w:val="12"/>
                <w:szCs w:val="12"/>
              </w:rPr>
            </w:pPr>
          </w:p>
          <w:p w14:paraId="57AC1CE1" w14:textId="5C092922" w:rsidR="00B569C7" w:rsidRPr="00474142" w:rsidRDefault="00F609DE" w:rsidP="02C7E58D">
            <w:pPr>
              <w:rPr>
                <w:iCs/>
                <w:sz w:val="18"/>
                <w:szCs w:val="18"/>
              </w:rPr>
            </w:pPr>
            <w:r>
              <w:rPr>
                <w:iCs/>
                <w:sz w:val="18"/>
                <w:szCs w:val="18"/>
              </w:rPr>
              <w:t>Parent</w:t>
            </w:r>
            <w:r w:rsidR="001D7633">
              <w:rPr>
                <w:iCs/>
                <w:sz w:val="18"/>
                <w:szCs w:val="18"/>
              </w:rPr>
              <w:t>/guardian</w:t>
            </w:r>
            <w:r>
              <w:rPr>
                <w:iCs/>
                <w:sz w:val="18"/>
                <w:szCs w:val="18"/>
              </w:rPr>
              <w:t xml:space="preserve"> signature: </w:t>
            </w:r>
            <w:r w:rsidR="00CB6066">
              <w:rPr>
                <w:iCs/>
                <w:sz w:val="18"/>
                <w:szCs w:val="18"/>
              </w:rPr>
              <w:t>________________________________________</w:t>
            </w:r>
            <w:proofErr w:type="gramStart"/>
            <w:r w:rsidR="00CB6066">
              <w:rPr>
                <w:iCs/>
                <w:sz w:val="18"/>
                <w:szCs w:val="18"/>
              </w:rPr>
              <w:t>_</w:t>
            </w:r>
            <w:r w:rsidR="008A49D1">
              <w:rPr>
                <w:iCs/>
                <w:sz w:val="18"/>
                <w:szCs w:val="18"/>
              </w:rPr>
              <w:t xml:space="preserve">  </w:t>
            </w:r>
            <w:r w:rsidR="00862A18">
              <w:rPr>
                <w:iCs/>
                <w:sz w:val="18"/>
                <w:szCs w:val="18"/>
              </w:rPr>
              <w:t>Date</w:t>
            </w:r>
            <w:proofErr w:type="gramEnd"/>
            <w:r w:rsidR="00862A18">
              <w:rPr>
                <w:iCs/>
                <w:sz w:val="18"/>
                <w:szCs w:val="18"/>
              </w:rPr>
              <w:t xml:space="preserve">: </w:t>
            </w:r>
            <w:r w:rsidR="00CB6066">
              <w:rPr>
                <w:iCs/>
                <w:sz w:val="18"/>
                <w:szCs w:val="18"/>
              </w:rPr>
              <w:t>_______________________________________</w:t>
            </w:r>
          </w:p>
          <w:p w14:paraId="3D775A21" w14:textId="77777777" w:rsidR="00D57D1A" w:rsidRPr="00F96E19" w:rsidRDefault="00D57D1A" w:rsidP="00D57D1A">
            <w:pPr>
              <w:rPr>
                <w:i/>
                <w:iCs/>
                <w:sz w:val="12"/>
                <w:szCs w:val="12"/>
              </w:rPr>
            </w:pPr>
          </w:p>
          <w:p w14:paraId="1B03FEA8" w14:textId="20D3E83E" w:rsidR="00D57D1A" w:rsidRPr="00DC29C8" w:rsidRDefault="0028615A" w:rsidP="00D57D1A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i/>
                <w:iCs/>
                <w:sz w:val="18"/>
                <w:szCs w:val="18"/>
              </w:rPr>
              <w:t>Each student will take eight credits</w:t>
            </w:r>
            <w:r w:rsidR="00113E91">
              <w:rPr>
                <w:b/>
                <w:bCs/>
                <w:i/>
                <w:iCs/>
                <w:sz w:val="18"/>
                <w:szCs w:val="18"/>
              </w:rPr>
              <w:t xml:space="preserve">, </w:t>
            </w:r>
            <w:r w:rsidR="00DC29C8">
              <w:rPr>
                <w:b/>
                <w:bCs/>
                <w:i/>
                <w:iCs/>
                <w:sz w:val="18"/>
                <w:szCs w:val="18"/>
              </w:rPr>
              <w:t>Health/Physical Education</w:t>
            </w:r>
            <w:r w:rsidR="00DA1CE4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316866">
              <w:rPr>
                <w:b/>
                <w:bCs/>
                <w:i/>
                <w:iCs/>
                <w:sz w:val="18"/>
                <w:szCs w:val="18"/>
              </w:rPr>
              <w:t>(1 credit total)</w:t>
            </w:r>
            <w:r w:rsidR="00EB127E">
              <w:rPr>
                <w:b/>
                <w:bCs/>
                <w:i/>
                <w:iCs/>
                <w:sz w:val="18"/>
                <w:szCs w:val="18"/>
              </w:rPr>
              <w:t xml:space="preserve"> has been selected for you with an X, you will need </w:t>
            </w:r>
            <w:r w:rsidR="00D122B5">
              <w:rPr>
                <w:b/>
                <w:bCs/>
                <w:i/>
                <w:iCs/>
                <w:sz w:val="18"/>
                <w:szCs w:val="18"/>
              </w:rPr>
              <w:t>seven more</w:t>
            </w:r>
            <w:r w:rsidR="008D5F68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="008D5F68">
              <w:rPr>
                <w:b/>
                <w:bCs/>
                <w:i/>
                <w:iCs/>
                <w:sz w:val="18"/>
                <w:szCs w:val="18"/>
              </w:rPr>
              <w:t>X’s</w:t>
            </w:r>
            <w:proofErr w:type="gramEnd"/>
            <w:r w:rsidR="00D60304">
              <w:rPr>
                <w:b/>
                <w:bCs/>
                <w:i/>
                <w:iCs/>
                <w:sz w:val="18"/>
                <w:szCs w:val="18"/>
              </w:rPr>
              <w:t xml:space="preserve"> for a total of 8</w:t>
            </w:r>
            <w:r w:rsidR="00DC29C8">
              <w:rPr>
                <w:b/>
                <w:bCs/>
                <w:i/>
                <w:iCs/>
                <w:sz w:val="18"/>
                <w:szCs w:val="18"/>
              </w:rPr>
              <w:t>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7604E0" w14:paraId="1C1EAA18" w14:textId="77777777" w:rsidTr="3ACB65EE">
        <w:tc>
          <w:tcPr>
            <w:tcW w:w="10890" w:type="dxa"/>
          </w:tcPr>
          <w:p w14:paraId="5D5A75F4" w14:textId="77777777" w:rsidR="007604E0" w:rsidRPr="00F96E19" w:rsidRDefault="007604E0" w:rsidP="000A678F">
            <w:pPr>
              <w:rPr>
                <w:sz w:val="12"/>
                <w:szCs w:val="12"/>
              </w:rPr>
            </w:pPr>
          </w:p>
        </w:tc>
      </w:tr>
      <w:tr w:rsidR="007604E0" w14:paraId="1B08625E" w14:textId="77777777" w:rsidTr="3ACB65EE">
        <w:trPr>
          <w:trHeight w:val="5760"/>
        </w:trPr>
        <w:tc>
          <w:tcPr>
            <w:tcW w:w="1089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23"/>
              <w:gridCol w:w="3643"/>
              <w:gridCol w:w="3608"/>
            </w:tblGrid>
            <w:tr w:rsidR="006E1FB8" w14:paraId="4E6F0013" w14:textId="77777777" w:rsidTr="009B19FD">
              <w:trPr>
                <w:trHeight w:val="5760"/>
              </w:trPr>
              <w:tc>
                <w:tcPr>
                  <w:tcW w:w="3438" w:type="dxa"/>
                </w:tcPr>
                <w:tbl>
                  <w:tblPr>
                    <w:tblStyle w:val="TableGrid"/>
                    <w:tblW w:w="3105" w:type="dxa"/>
                    <w:tblLook w:val="04A0" w:firstRow="1" w:lastRow="0" w:firstColumn="1" w:lastColumn="0" w:noHBand="0" w:noVBand="1"/>
                  </w:tblPr>
                  <w:tblGrid>
                    <w:gridCol w:w="417"/>
                    <w:gridCol w:w="798"/>
                    <w:gridCol w:w="67"/>
                    <w:gridCol w:w="1823"/>
                  </w:tblGrid>
                  <w:tr w:rsidR="006E1FB8" w:rsidRPr="0043625D" w14:paraId="2E6E37D7" w14:textId="77777777" w:rsidTr="3EECF8A5"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069AB234" w14:textId="242BECED" w:rsidR="006E1FB8" w:rsidRPr="00310A7D" w:rsidRDefault="006E1FB8" w:rsidP="00902476">
                        <w:pPr>
                          <w:shd w:val="clear" w:color="auto" w:fill="BFBFBF" w:themeFill="background1" w:themeFillShade="BF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3625D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ENGLISH </w:t>
                        </w:r>
                        <w:r w:rsidRPr="00310A7D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77B323B8" w14:textId="6D47FBFD" w:rsidR="006E1FB8" w:rsidRPr="0043625D" w:rsidRDefault="006E1FB8" w:rsidP="00902476">
                        <w:pPr>
                          <w:shd w:val="clear" w:color="auto" w:fill="BFBFBF" w:themeFill="background1" w:themeFillShade="BF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660367">
                          <w:rPr>
                            <w:sz w:val="20"/>
                            <w:szCs w:val="20"/>
                            <w:shd w:val="clear" w:color="auto" w:fill="BFBFBF" w:themeFill="background1" w:themeFillShade="BF"/>
                          </w:rPr>
                          <w:t>You</w:t>
                        </w:r>
                        <w:r w:rsidR="00D033B3" w:rsidRPr="00660367">
                          <w:rPr>
                            <w:sz w:val="20"/>
                            <w:szCs w:val="20"/>
                            <w:shd w:val="clear" w:color="auto" w:fill="BFBFBF" w:themeFill="background1" w:themeFillShade="BF"/>
                          </w:rPr>
                          <w:t xml:space="preserve"> must choose one</w:t>
                        </w:r>
                        <w:r w:rsidRPr="00660367">
                          <w:rPr>
                            <w:sz w:val="20"/>
                            <w:szCs w:val="20"/>
                            <w:shd w:val="clear" w:color="auto" w:fill="BFBFBF" w:themeFill="background1" w:themeFillShade="BF"/>
                          </w:rPr>
                          <w:t>.</w:t>
                        </w:r>
                      </w:p>
                    </w:tc>
                  </w:tr>
                  <w:tr w:rsidR="006E1FB8" w:rsidRPr="0043625D" w14:paraId="63F4D039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06082189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04FD27D5" w14:textId="0E048FD9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</w:tcPr>
                      <w:p w14:paraId="7EEDCFD8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EN0101</w:t>
                        </w:r>
                      </w:p>
                    </w:tc>
                    <w:tc>
                      <w:tcPr>
                        <w:tcW w:w="1823" w:type="dxa"/>
                      </w:tcPr>
                      <w:p w14:paraId="044B9DE3" w14:textId="77777777" w:rsidR="006E1FB8" w:rsidRPr="0043625D" w:rsidRDefault="006E1FB8" w:rsidP="006E1FB8">
                        <w:pPr>
                          <w:autoSpaceDE w:val="0"/>
                          <w:autoSpaceDN w:val="0"/>
                          <w:adjustRightInd w:val="0"/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English I</w:t>
                        </w:r>
                      </w:p>
                    </w:tc>
                  </w:tr>
                  <w:tr w:rsidR="006E1FB8" w:rsidRPr="0043625D" w14:paraId="2B9269BA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89373388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41E514D7" w14:textId="21650A00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</w:tcPr>
                      <w:p w14:paraId="0C5D58CC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EN01W61</w:t>
                        </w:r>
                      </w:p>
                    </w:tc>
                    <w:tc>
                      <w:tcPr>
                        <w:tcW w:w="1823" w:type="dxa"/>
                      </w:tcPr>
                      <w:p w14:paraId="742431AB" w14:textId="77777777" w:rsidR="006E1FB8" w:rsidRPr="0043625D" w:rsidRDefault="006E1FB8" w:rsidP="006E1FB8">
                        <w:pPr>
                          <w:autoSpaceDE w:val="0"/>
                          <w:autoSpaceDN w:val="0"/>
                          <w:adjustRightInd w:val="0"/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 xml:space="preserve">Honors English I </w:t>
                        </w:r>
                        <w:r>
                          <w:rPr>
                            <w:sz w:val="16"/>
                            <w:szCs w:val="16"/>
                          </w:rPr>
                          <w:t>(W)</w:t>
                        </w:r>
                      </w:p>
                    </w:tc>
                  </w:tr>
                  <w:tr w:rsidR="00A56158" w:rsidRPr="0043625D" w14:paraId="7725393C" w14:textId="77777777" w:rsidTr="3EECF8A5"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04882CA4" w14:textId="77777777" w:rsidR="00A56158" w:rsidRPr="0043625D" w:rsidRDefault="00A56158" w:rsidP="006E1FB8">
                        <w:pPr>
                          <w:autoSpaceDE w:val="0"/>
                          <w:autoSpaceDN w:val="0"/>
                          <w:adjustRightInd w:val="0"/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6E1FB8" w:rsidRPr="0043625D" w14:paraId="64D29661" w14:textId="77777777" w:rsidTr="3EECF8A5"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2AEEE11C" w14:textId="442D0987" w:rsidR="006E1FB8" w:rsidRPr="0043625D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3625D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CIENCE  </w:t>
                        </w:r>
                      </w:p>
                      <w:p w14:paraId="293EAF2A" w14:textId="04EA24AD" w:rsidR="006E1FB8" w:rsidRPr="0043625D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rFonts w:ascii="Arial Narrow" w:hAnsi="Arial Narrow"/>
                            <w:sz w:val="18"/>
                            <w:szCs w:val="18"/>
                          </w:rPr>
                        </w:pPr>
                        <w:r w:rsidRPr="0064597C">
                          <w:rPr>
                            <w:sz w:val="20"/>
                            <w:szCs w:val="20"/>
                          </w:rPr>
                          <w:t>You</w:t>
                        </w:r>
                        <w:r w:rsidR="0064597C" w:rsidRPr="0064597C">
                          <w:rPr>
                            <w:sz w:val="20"/>
                            <w:szCs w:val="20"/>
                          </w:rPr>
                          <w:t xml:space="preserve"> must choose one.</w:t>
                        </w:r>
                      </w:p>
                    </w:tc>
                  </w:tr>
                  <w:tr w:rsidR="006E1FB8" w:rsidRPr="0043625D" w14:paraId="489EBE4D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38999448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956F5ED" w14:textId="4C1BE0C4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18258E25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SC020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73CADD75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Biology</w:t>
                        </w:r>
                      </w:p>
                    </w:tc>
                  </w:tr>
                  <w:tr w:rsidR="006E1FB8" w:rsidRPr="0043625D" w14:paraId="24C371E6" w14:textId="77777777" w:rsidTr="3EECF8A5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60805296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0CF75FED" w14:textId="0C3CE318" w:rsidR="006E1FB8" w:rsidRPr="0043625D" w:rsidRDefault="00C13BF8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0927B34F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SC02W6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5316979E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Honors Biology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 (W)</w:t>
                        </w:r>
                      </w:p>
                    </w:tc>
                  </w:tr>
                  <w:tr w:rsidR="00A56158" w:rsidRPr="0043625D" w14:paraId="47833DD5" w14:textId="77777777" w:rsidTr="3EECF8A5"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1E3A8EC1" w14:textId="77777777" w:rsidR="00A56158" w:rsidRPr="0043625D" w:rsidRDefault="00A56158" w:rsidP="006E1FB8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791E76" w14:paraId="771B6C7F" w14:textId="77777777" w:rsidTr="3EECF8A5">
                    <w:trPr>
                      <w:trHeight w:val="476"/>
                    </w:trPr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223329A4" w14:textId="0ED35A2F" w:rsidR="00432A88" w:rsidRDefault="00432A88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OCIAL STUDIES </w:t>
                        </w:r>
                      </w:p>
                      <w:p w14:paraId="0D728A2D" w14:textId="1FD13E57" w:rsidR="00791E76" w:rsidRDefault="00432A88" w:rsidP="00432A8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You must choose one.</w:t>
                        </w:r>
                      </w:p>
                    </w:tc>
                  </w:tr>
                  <w:tr w:rsidR="00432A88" w14:paraId="610FC715" w14:textId="77777777" w:rsidTr="3EECF8A5">
                    <w:trPr>
                      <w:trHeight w:val="175"/>
                    </w:trPr>
                    <w:sdt>
                      <w:sdtPr>
                        <w:rPr>
                          <w:b/>
                          <w:bCs/>
                          <w:sz w:val="20"/>
                          <w:szCs w:val="20"/>
                        </w:rPr>
                        <w:id w:val="17724620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7053710" w14:textId="5E075FD2" w:rsidR="00432A88" w:rsidRDefault="00432A88" w:rsidP="00432A88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1E1E4E23" w14:textId="7372BB34" w:rsidR="00432A88" w:rsidRPr="00432A88" w:rsidRDefault="00432A88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S</w:t>
                        </w:r>
                        <w:r w:rsidR="009B19FD">
                          <w:rPr>
                            <w:sz w:val="16"/>
                            <w:szCs w:val="16"/>
                          </w:rPr>
                          <w:t>05</w:t>
                        </w:r>
                        <w:r>
                          <w:rPr>
                            <w:sz w:val="16"/>
                            <w:szCs w:val="16"/>
                          </w:rPr>
                          <w:t>0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40C1ACD2" w14:textId="581593BF" w:rsidR="00432A88" w:rsidRPr="00432A88" w:rsidRDefault="009B19FD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US History</w:t>
                        </w:r>
                      </w:p>
                    </w:tc>
                  </w:tr>
                  <w:tr w:rsidR="00432A88" w14:paraId="7AC7E78B" w14:textId="77777777" w:rsidTr="3EECF8A5">
                    <w:trPr>
                      <w:trHeight w:val="175"/>
                    </w:trPr>
                    <w:sdt>
                      <w:sdtPr>
                        <w:rPr>
                          <w:b/>
                          <w:bCs/>
                          <w:sz w:val="20"/>
                          <w:szCs w:val="20"/>
                        </w:rPr>
                        <w:id w:val="-74040614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B342E3E" w14:textId="413DCB79" w:rsidR="00432A88" w:rsidRDefault="00432A88" w:rsidP="00432A88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865" w:type="dxa"/>
                        <w:gridSpan w:val="2"/>
                        <w:vAlign w:val="center"/>
                      </w:tcPr>
                      <w:p w14:paraId="1BDEEB56" w14:textId="270DD8DC" w:rsidR="00432A88" w:rsidRPr="00432A88" w:rsidRDefault="00432A88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S0</w:t>
                        </w:r>
                        <w:r w:rsidR="009B19FD">
                          <w:rPr>
                            <w:sz w:val="16"/>
                            <w:szCs w:val="16"/>
                          </w:rPr>
                          <w:t>5W01</w:t>
                        </w:r>
                      </w:p>
                    </w:tc>
                    <w:tc>
                      <w:tcPr>
                        <w:tcW w:w="1823" w:type="dxa"/>
                        <w:vAlign w:val="center"/>
                      </w:tcPr>
                      <w:p w14:paraId="33631275" w14:textId="142607DC" w:rsidR="00432A88" w:rsidRPr="00432A88" w:rsidRDefault="00432A88" w:rsidP="005C305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Honors </w:t>
                        </w:r>
                        <w:r w:rsidR="009B19FD">
                          <w:rPr>
                            <w:sz w:val="16"/>
                            <w:szCs w:val="16"/>
                          </w:rPr>
                          <w:t>US History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 (</w:t>
                        </w:r>
                        <w:r w:rsidR="005C3052">
                          <w:rPr>
                            <w:sz w:val="16"/>
                            <w:szCs w:val="16"/>
                          </w:rPr>
                          <w:t>W)</w:t>
                        </w:r>
                      </w:p>
                    </w:tc>
                  </w:tr>
                  <w:tr w:rsidR="00432A88" w14:paraId="06334C16" w14:textId="77777777" w:rsidTr="3EECF8A5">
                    <w:trPr>
                      <w:trHeight w:val="175"/>
                    </w:trPr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52579D1D" w14:textId="77777777" w:rsidR="00432A88" w:rsidRDefault="00432A88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A56158" w14:paraId="32CB08DA" w14:textId="77777777" w:rsidTr="3EECF8A5">
                    <w:trPr>
                      <w:trHeight w:val="175"/>
                    </w:trPr>
                    <w:tc>
                      <w:tcPr>
                        <w:tcW w:w="3105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1494FD6D" w14:textId="5D378441" w:rsidR="00A56158" w:rsidRDefault="00A56158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HEALTH/PHYSICAL EDUCATION</w:t>
                        </w:r>
                        <w:r w:rsidR="00C93AB1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>every 9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  <w:vertAlign w:val="superscript"/>
                          </w:rPr>
                          <w:t>th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grade</w:t>
                        </w:r>
                        <w:r w:rsid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student must</w:t>
                        </w:r>
                        <w:r w:rsidR="00C93AB1" w:rsidRPr="00C93AB1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take</w:t>
                        </w:r>
                      </w:p>
                    </w:tc>
                  </w:tr>
                  <w:tr w:rsidR="00A56158" w14:paraId="5C673E96" w14:textId="77777777" w:rsidTr="3EECF8A5">
                    <w:trPr>
                      <w:trHeight w:val="175"/>
                    </w:trPr>
                    <w:tc>
                      <w:tcPr>
                        <w:tcW w:w="417" w:type="dxa"/>
                        <w:shd w:val="clear" w:color="auto" w:fill="FFFFFF" w:themeFill="background1"/>
                        <w:vAlign w:val="center"/>
                      </w:tcPr>
                      <w:p w14:paraId="1DE3F2E7" w14:textId="1367FF99" w:rsidR="00A56158" w:rsidRDefault="004709F1" w:rsidP="00432A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X</w:t>
                        </w:r>
                      </w:p>
                    </w:tc>
                    <w:tc>
                      <w:tcPr>
                        <w:tcW w:w="798" w:type="dxa"/>
                        <w:shd w:val="clear" w:color="auto" w:fill="FFFFFF" w:themeFill="background1"/>
                        <w:vAlign w:val="center"/>
                      </w:tcPr>
                      <w:p w14:paraId="4CEA3F97" w14:textId="7FEEABB6" w:rsidR="00A56158" w:rsidRPr="00923472" w:rsidRDefault="1888FDD3" w:rsidP="00923472">
                        <w:pPr>
                          <w:rPr>
                            <w:sz w:val="16"/>
                            <w:szCs w:val="16"/>
                          </w:rPr>
                        </w:pPr>
                        <w:r w:rsidRPr="3EECF8A5">
                          <w:rPr>
                            <w:sz w:val="16"/>
                            <w:szCs w:val="16"/>
                          </w:rPr>
                          <w:t>BKHPE9</w:t>
                        </w:r>
                      </w:p>
                    </w:tc>
                    <w:tc>
                      <w:tcPr>
                        <w:tcW w:w="1890" w:type="dxa"/>
                        <w:gridSpan w:val="2"/>
                        <w:shd w:val="clear" w:color="auto" w:fill="FFFFFF" w:themeFill="background1"/>
                        <w:vAlign w:val="center"/>
                      </w:tcPr>
                      <w:p w14:paraId="16D74B0F" w14:textId="34EF424A" w:rsidR="00A56158" w:rsidRPr="00923472" w:rsidRDefault="00923472" w:rsidP="0092347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Health (SEM) and Physical Education (SEM)</w:t>
                        </w:r>
                      </w:p>
                    </w:tc>
                  </w:tr>
                  <w:tr w:rsidR="00A62B2B" w14:paraId="3044BDB7" w14:textId="77777777" w:rsidTr="005005C9">
                    <w:trPr>
                      <w:trHeight w:val="368"/>
                    </w:trPr>
                    <w:tc>
                      <w:tcPr>
                        <w:tcW w:w="3105" w:type="dxa"/>
                        <w:gridSpan w:val="4"/>
                        <w:vAlign w:val="center"/>
                      </w:tcPr>
                      <w:p w14:paraId="2CDCDE31" w14:textId="3656ABFD" w:rsidR="00A62B2B" w:rsidRPr="000B445E" w:rsidRDefault="00A62B2B" w:rsidP="06D84FA2">
                        <w:pPr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041CEC"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>4</w:t>
                        </w:r>
                        <w:r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     </w:t>
                        </w:r>
                        <w:r w:rsidR="005005C9"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</w:t>
                        </w:r>
                        <w:r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>Total X’s</w:t>
                        </w:r>
                      </w:p>
                    </w:tc>
                  </w:tr>
                </w:tbl>
                <w:p w14:paraId="685E414A" w14:textId="7ECE7922" w:rsidR="006E1FB8" w:rsidRPr="0043625D" w:rsidRDefault="006E1FB8" w:rsidP="006E1FB8"/>
              </w:tc>
              <w:tc>
                <w:tcPr>
                  <w:tcW w:w="3830" w:type="dxa"/>
                  <w:shd w:val="clear" w:color="auto" w:fill="auto"/>
                </w:tcPr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417"/>
                    <w:gridCol w:w="1228"/>
                    <w:gridCol w:w="43"/>
                    <w:gridCol w:w="1729"/>
                  </w:tblGrid>
                  <w:tr w:rsidR="006E1FB8" w14:paraId="116E3610" w14:textId="77777777" w:rsidTr="00B22C7A">
                    <w:tc>
                      <w:tcPr>
                        <w:tcW w:w="3417" w:type="dxa"/>
                        <w:gridSpan w:val="4"/>
                        <w:shd w:val="clear" w:color="auto" w:fill="BFBFBF" w:themeFill="background1" w:themeFillShade="BF"/>
                        <w:vAlign w:val="center"/>
                      </w:tcPr>
                      <w:p w14:paraId="02FB98BE" w14:textId="35D9A0E2" w:rsidR="006E1FB8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rFonts w:ascii="Calibri" w:eastAsia="Calibri" w:hAnsi="Calibri" w:cs="Calibr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sz w:val="20"/>
                            <w:szCs w:val="20"/>
                          </w:rPr>
                          <w:t xml:space="preserve">MATHEMATICS </w:t>
                        </w:r>
                      </w:p>
                      <w:p w14:paraId="091F50DF" w14:textId="71B0FB0D" w:rsidR="006E1FB8" w:rsidRPr="00F22DCA" w:rsidRDefault="006E1FB8" w:rsidP="004A3D37">
                        <w:pPr>
                          <w:shd w:val="clear" w:color="auto" w:fill="BFBFBF" w:themeFill="background1" w:themeFillShade="BF"/>
                          <w:jc w:val="center"/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>You</w:t>
                        </w:r>
                        <w:r w:rsidR="00B0410A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 xml:space="preserve"> must choose </w:t>
                        </w:r>
                        <w:r w:rsidR="00B0410A" w:rsidRPr="003D0BD6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>a math</w:t>
                        </w:r>
                        <w:r w:rsidR="002B54B9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 xml:space="preserve"> class based on the class you are in this year.</w:t>
                        </w:r>
                      </w:p>
                    </w:tc>
                  </w:tr>
                  <w:tr w:rsidR="00B22C7A" w14:paraId="1435C8F9" w14:textId="77777777" w:rsidTr="009B19FD">
                    <w:trPr>
                      <w:trHeight w:val="422"/>
                    </w:trPr>
                    <w:tc>
                      <w:tcPr>
                        <w:tcW w:w="417" w:type="dxa"/>
                      </w:tcPr>
                      <w:p w14:paraId="382F9EAA" w14:textId="1C7C2311" w:rsidR="00B22C7A" w:rsidRPr="00AB0540" w:rsidRDefault="00000000" w:rsidP="06D84FA2">
                        <w:pPr>
                          <w:rPr>
                            <w:rFonts w:ascii="Arial Narrow" w:eastAsia="Arial Narrow" w:hAnsi="Arial Narrow" w:cs="Arial Narrow"/>
                            <w:sz w:val="20"/>
                            <w:szCs w:val="20"/>
                          </w:rPr>
                        </w:pPr>
                        <w:sdt>
                          <w:sdtPr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  <w:id w:val="-168404853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Content>
                            <w:r w:rsidR="00B22C7A"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sdtContent>
                        </w:sdt>
                      </w:p>
                    </w:tc>
                    <w:tc>
                      <w:tcPr>
                        <w:tcW w:w="1271" w:type="dxa"/>
                        <w:gridSpan w:val="2"/>
                      </w:tcPr>
                      <w:p w14:paraId="15E6B840" w14:textId="37A3BB07" w:rsidR="00B22C7A" w:rsidRDefault="00B22C7A" w:rsidP="33C6F696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EL9801 MA3002</w:t>
                        </w:r>
                        <w:r w:rsidR="00E91F03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 xml:space="preserve"> (Counts as 2 x marks)</w:t>
                        </w:r>
                      </w:p>
                    </w:tc>
                    <w:tc>
                      <w:tcPr>
                        <w:tcW w:w="1729" w:type="dxa"/>
                      </w:tcPr>
                      <w:p w14:paraId="4F373695" w14:textId="76D7DA1B" w:rsidR="009B19FD" w:rsidRDefault="009B19FD" w:rsidP="33C6F696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Ramp Up Algebra Part 1 &amp; 2 = 2 Credits (D) *</w:t>
                        </w:r>
                      </w:p>
                    </w:tc>
                  </w:tr>
                  <w:tr w:rsidR="000A7E92" w14:paraId="13FE928A" w14:textId="77777777" w:rsidTr="009B19FD">
                    <w:trPr>
                      <w:trHeight w:val="539"/>
                    </w:trPr>
                    <w:tc>
                      <w:tcPr>
                        <w:tcW w:w="417" w:type="dxa"/>
                      </w:tcPr>
                      <w:p w14:paraId="4573878B" w14:textId="7F7FCF22" w:rsidR="000A7E92" w:rsidRPr="00AB0540" w:rsidRDefault="00000000" w:rsidP="1AACA9FB">
                        <w:pPr>
                          <w:rPr>
                            <w:rFonts w:ascii="Arial Narrow" w:eastAsia="Arial Narrow" w:hAnsi="Arial Narrow" w:cs="Arial Narrow"/>
                            <w:sz w:val="20"/>
                            <w:szCs w:val="20"/>
                          </w:rPr>
                        </w:pPr>
                        <w:sdt>
                          <w:sdtPr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  <w:id w:val="-85611487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Content>
                            <w:r w:rsidR="00E91F03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sdtContent>
                        </w:sdt>
                      </w:p>
                    </w:tc>
                    <w:tc>
                      <w:tcPr>
                        <w:tcW w:w="1271" w:type="dxa"/>
                        <w:gridSpan w:val="2"/>
                      </w:tcPr>
                      <w:p w14:paraId="7C23C7B8" w14:textId="77777777" w:rsidR="000A7E92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BKALGA</w:t>
                        </w:r>
                      </w:p>
                      <w:p w14:paraId="03B1D116" w14:textId="24010A43" w:rsidR="000A7E92" w:rsidRPr="0DE4639D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 w:rsidRPr="3ACB65EE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(</w:t>
                        </w:r>
                        <w:r w:rsidR="00B22C7A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Counts as</w:t>
                        </w:r>
                        <w:r w:rsidRPr="3ACB65EE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 xml:space="preserve"> 2 x marks)</w:t>
                        </w:r>
                      </w:p>
                    </w:tc>
                    <w:tc>
                      <w:tcPr>
                        <w:tcW w:w="1729" w:type="dxa"/>
                      </w:tcPr>
                      <w:p w14:paraId="57AEFA8E" w14:textId="77777777" w:rsidR="000A7E92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Intro to Alg. and Alg. I (both must be</w:t>
                        </w:r>
                      </w:p>
                      <w:p w14:paraId="6ECEF0F3" w14:textId="77777777" w:rsidR="000A7E92" w:rsidRPr="0DE4639D" w:rsidRDefault="000A7E92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 xml:space="preserve"> taken) = 2 credits (D)</w:t>
                        </w:r>
                      </w:p>
                    </w:tc>
                  </w:tr>
                  <w:tr w:rsidR="006E1FB8" w14:paraId="3CEB0D35" w14:textId="77777777" w:rsidTr="00B22C7A"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74060258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28488024" w14:textId="5B2A2B62" w:rsidR="006E1FB8" w:rsidRPr="00AB0540" w:rsidRDefault="000A7E92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2"/>
                      </w:tcPr>
                      <w:p w14:paraId="0068ADEA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201</w:t>
                        </w:r>
                      </w:p>
                    </w:tc>
                    <w:tc>
                      <w:tcPr>
                        <w:tcW w:w="1729" w:type="dxa"/>
                      </w:tcPr>
                      <w:p w14:paraId="4AE48C66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Algebra I</w:t>
                        </w:r>
                      </w:p>
                    </w:tc>
                  </w:tr>
                  <w:tr w:rsidR="006E1FB8" w14:paraId="37AD8CFD" w14:textId="77777777" w:rsidTr="00B22C7A"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102674704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20667E8D" w14:textId="63A8EE98" w:rsidR="006E1FB8" w:rsidRPr="00AB0540" w:rsidRDefault="000A7E92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2"/>
                      </w:tcPr>
                      <w:p w14:paraId="1711A7F7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401</w:t>
                        </w:r>
                      </w:p>
                    </w:tc>
                    <w:tc>
                      <w:tcPr>
                        <w:tcW w:w="1729" w:type="dxa"/>
                      </w:tcPr>
                      <w:p w14:paraId="1B196111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Geometry</w:t>
                        </w:r>
                      </w:p>
                    </w:tc>
                  </w:tr>
                  <w:tr w:rsidR="006E1FB8" w14:paraId="1775AA7B" w14:textId="77777777" w:rsidTr="00B22C7A"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-32596912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18068826" w14:textId="0FDE6540" w:rsidR="006E1FB8" w:rsidRPr="00AB0540" w:rsidRDefault="00FE7F83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2"/>
                      </w:tcPr>
                      <w:p w14:paraId="4DA1E329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701</w:t>
                        </w:r>
                      </w:p>
                    </w:tc>
                    <w:tc>
                      <w:tcPr>
                        <w:tcW w:w="1729" w:type="dxa"/>
                      </w:tcPr>
                      <w:p w14:paraId="56946F10" w14:textId="77777777" w:rsidR="006E1FB8" w:rsidRPr="0DE4639D" w:rsidRDefault="006E1FB8" w:rsidP="006E1FB8">
                        <w:pP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Algebra II</w:t>
                        </w:r>
                      </w:p>
                    </w:tc>
                  </w:tr>
                  <w:tr w:rsidR="006E1FB8" w14:paraId="217DC161" w14:textId="77777777" w:rsidTr="00B22C7A">
                    <w:bookmarkStart w:id="0" w:name="_Hlk27653051" w:displacedByCustomXml="next"/>
                    <w:sdt>
                      <w:sdtPr>
                        <w:rPr>
                          <w:rFonts w:ascii="Arial Narrow" w:eastAsia="Arial Narrow" w:hAnsi="Arial Narrow" w:cs="Arial Narrow"/>
                          <w:sz w:val="20"/>
                          <w:szCs w:val="20"/>
                        </w:rPr>
                        <w:id w:val="-104513150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</w:tcPr>
                          <w:p w14:paraId="1819F938" w14:textId="4904D628" w:rsidR="006E1FB8" w:rsidRPr="00AB0540" w:rsidRDefault="000A7E92" w:rsidP="006E1FB8">
                            <w:pPr>
                              <w:rPr>
                                <w:rFonts w:ascii="Arial Narrow" w:eastAsia="Arial Narrow" w:hAnsi="Arial Narrow" w:cs="Arial Narrow"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cs="Arial Narrow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71" w:type="dxa"/>
                        <w:gridSpan w:val="2"/>
                      </w:tcPr>
                      <w:p w14:paraId="377A863A" w14:textId="77777777" w:rsidR="006E1FB8" w:rsidRDefault="006E1FB8" w:rsidP="006E1FB8">
                        <w:r w:rsidRPr="0DE4639D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MA07W61</w:t>
                        </w:r>
                      </w:p>
                    </w:tc>
                    <w:tc>
                      <w:tcPr>
                        <w:tcW w:w="1729" w:type="dxa"/>
                      </w:tcPr>
                      <w:p w14:paraId="727C3157" w14:textId="77777777" w:rsidR="006E1FB8" w:rsidRDefault="006E1FB8" w:rsidP="006E1FB8">
                        <w:r w:rsidRPr="0DE4639D">
                          <w:rPr>
                            <w:rFonts w:ascii="Calibri" w:eastAsia="Calibri" w:hAnsi="Calibri" w:cs="Calibri"/>
                            <w:sz w:val="16"/>
                            <w:szCs w:val="16"/>
                          </w:rPr>
                          <w:t>Honors Algebra II (W)</w:t>
                        </w:r>
                      </w:p>
                    </w:tc>
                  </w:tr>
                  <w:tr w:rsidR="00246C88" w14:paraId="6D2DF74D" w14:textId="77777777" w:rsidTr="00B22C7A">
                    <w:tc>
                      <w:tcPr>
                        <w:tcW w:w="3417" w:type="dxa"/>
                        <w:gridSpan w:val="4"/>
                      </w:tcPr>
                      <w:p w14:paraId="6BB72C5E" w14:textId="77777777" w:rsidR="00246C88" w:rsidRPr="00AB0540" w:rsidRDefault="00246C88" w:rsidP="006E1FB8">
                        <w:pPr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246C88" w14:paraId="74FE4C02" w14:textId="77777777" w:rsidTr="00B22C7A">
                    <w:tc>
                      <w:tcPr>
                        <w:tcW w:w="3417" w:type="dxa"/>
                        <w:gridSpan w:val="4"/>
                        <w:shd w:val="clear" w:color="auto" w:fill="BFBFBF" w:themeFill="background1" w:themeFillShade="BF"/>
                      </w:tcPr>
                      <w:p w14:paraId="39E00660" w14:textId="78FDCDD2" w:rsidR="00246C88" w:rsidRPr="00AB0540" w:rsidRDefault="00246C88" w:rsidP="00246C8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AB0540">
                          <w:rPr>
                            <w:b/>
                            <w:bCs/>
                            <w:sz w:val="20"/>
                            <w:szCs w:val="20"/>
                          </w:rPr>
                          <w:t>FINE ART</w:t>
                        </w:r>
                        <w:r w:rsidR="00310A7D" w:rsidRPr="00AB054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02D65EC5" w14:textId="53623F25" w:rsidR="00B0410A" w:rsidRPr="00AB0540" w:rsidRDefault="00B0410A" w:rsidP="00246C88">
                        <w:pPr>
                          <w:jc w:val="center"/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</w:pPr>
                        <w:r w:rsidRPr="00AB0540">
                          <w:rPr>
                            <w:rFonts w:ascii="Calibri" w:eastAsia="Calibri" w:hAnsi="Calibri" w:cs="Calibri"/>
                            <w:sz w:val="20"/>
                            <w:szCs w:val="20"/>
                          </w:rPr>
                          <w:t>Must choose one, can take more</w:t>
                        </w:r>
                      </w:p>
                    </w:tc>
                  </w:tr>
                  <w:tr w:rsidR="00246C88" w14:paraId="1A9DD0B4" w14:textId="77777777" w:rsidTr="00B22C7A">
                    <w:sdt>
                      <w:sdtPr>
                        <w:rPr>
                          <w:sz w:val="20"/>
                          <w:szCs w:val="20"/>
                        </w:rPr>
                        <w:id w:val="-213415892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32C96C5C" w14:textId="03E5CD08" w:rsidR="00246C88" w:rsidRPr="000B445E" w:rsidRDefault="000B445E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shd w:val="clear" w:color="auto" w:fill="FFFFFF" w:themeFill="background1"/>
                      </w:tcPr>
                      <w:p w14:paraId="744EE0C2" w14:textId="6968815D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AR0201</w:t>
                        </w:r>
                      </w:p>
                    </w:tc>
                    <w:tc>
                      <w:tcPr>
                        <w:tcW w:w="1772" w:type="dxa"/>
                        <w:gridSpan w:val="2"/>
                        <w:shd w:val="clear" w:color="auto" w:fill="FFFFFF" w:themeFill="background1"/>
                      </w:tcPr>
                      <w:p w14:paraId="578EC163" w14:textId="132F3F9C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ine Art Preparation</w:t>
                        </w:r>
                      </w:p>
                    </w:tc>
                  </w:tr>
                  <w:tr w:rsidR="00246C88" w14:paraId="6F33089F" w14:textId="77777777" w:rsidTr="00B22C7A">
                    <w:sdt>
                      <w:sdtPr>
                        <w:rPr>
                          <w:sz w:val="20"/>
                          <w:szCs w:val="20"/>
                        </w:rPr>
                        <w:id w:val="176796706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648E8686" w14:textId="0C2EDCE8" w:rsidR="00246C88" w:rsidRPr="000B445E" w:rsidRDefault="000B445E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shd w:val="clear" w:color="auto" w:fill="FFFFFF" w:themeFill="background1"/>
                      </w:tcPr>
                      <w:p w14:paraId="4ACBB399" w14:textId="0898A310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DR1201</w:t>
                        </w:r>
                      </w:p>
                    </w:tc>
                    <w:tc>
                      <w:tcPr>
                        <w:tcW w:w="1772" w:type="dxa"/>
                        <w:gridSpan w:val="2"/>
                        <w:shd w:val="clear" w:color="auto" w:fill="FFFFFF" w:themeFill="background1"/>
                      </w:tcPr>
                      <w:p w14:paraId="03B5C429" w14:textId="5C40307D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Drama I</w:t>
                        </w:r>
                      </w:p>
                    </w:tc>
                  </w:tr>
                  <w:tr w:rsidR="00246C88" w14:paraId="7761BC0A" w14:textId="77777777" w:rsidTr="00B22C7A">
                    <w:sdt>
                      <w:sdtPr>
                        <w:rPr>
                          <w:sz w:val="20"/>
                          <w:szCs w:val="20"/>
                        </w:rPr>
                        <w:id w:val="164762238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4AF190CE" w14:textId="1A51EEC5" w:rsidR="00246C88" w:rsidRPr="000B445E" w:rsidRDefault="002313EF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shd w:val="clear" w:color="auto" w:fill="FFFFFF" w:themeFill="background1"/>
                      </w:tcPr>
                      <w:p w14:paraId="304D1BA2" w14:textId="37C7451A" w:rsidR="00246C88" w:rsidRP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 w:rsidRPr="7B6C1C7F">
                          <w:rPr>
                            <w:sz w:val="16"/>
                            <w:szCs w:val="16"/>
                          </w:rPr>
                          <w:t>MU0</w:t>
                        </w:r>
                        <w:r w:rsidR="009B19FD">
                          <w:rPr>
                            <w:sz w:val="16"/>
                            <w:szCs w:val="16"/>
                          </w:rPr>
                          <w:t>4</w:t>
                        </w:r>
                        <w:r w:rsidRPr="7B6C1C7F">
                          <w:rPr>
                            <w:sz w:val="16"/>
                            <w:szCs w:val="16"/>
                          </w:rPr>
                          <w:t>01</w:t>
                        </w:r>
                      </w:p>
                    </w:tc>
                    <w:tc>
                      <w:tcPr>
                        <w:tcW w:w="1772" w:type="dxa"/>
                        <w:gridSpan w:val="2"/>
                        <w:shd w:val="clear" w:color="auto" w:fill="FFFFFF" w:themeFill="background1"/>
                      </w:tcPr>
                      <w:p w14:paraId="1929E5CE" w14:textId="794360AF" w:rsidR="00246C88" w:rsidRPr="00501EA6" w:rsidRDefault="009B19FD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Tenor Bass I</w:t>
                        </w:r>
                      </w:p>
                    </w:tc>
                  </w:tr>
                  <w:tr w:rsidR="009B19FD" w14:paraId="08F6FAED" w14:textId="77777777" w:rsidTr="00B22C7A">
                    <w:sdt>
                      <w:sdtPr>
                        <w:rPr>
                          <w:sz w:val="20"/>
                          <w:szCs w:val="20"/>
                        </w:rPr>
                        <w:id w:val="-111435649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4CACAE55" w14:textId="49ACC394" w:rsidR="009B19FD" w:rsidRDefault="009B19FD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shd w:val="clear" w:color="auto" w:fill="FFFFFF" w:themeFill="background1"/>
                      </w:tcPr>
                      <w:p w14:paraId="17A8D27D" w14:textId="1934B88B" w:rsidR="009B19FD" w:rsidRDefault="009B19FD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0601</w:t>
                        </w:r>
                      </w:p>
                    </w:tc>
                    <w:tc>
                      <w:tcPr>
                        <w:tcW w:w="1772" w:type="dxa"/>
                        <w:gridSpan w:val="2"/>
                        <w:shd w:val="clear" w:color="auto" w:fill="FFFFFF" w:themeFill="background1"/>
                      </w:tcPr>
                      <w:p w14:paraId="429FD68F" w14:textId="10BB35A1" w:rsidR="009B19FD" w:rsidRDefault="009B19FD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Treble Choir I</w:t>
                        </w:r>
                      </w:p>
                    </w:tc>
                  </w:tr>
                  <w:tr w:rsidR="00501EA6" w14:paraId="3F6F7000" w14:textId="77777777" w:rsidTr="00B22C7A">
                    <w:sdt>
                      <w:sdtPr>
                        <w:rPr>
                          <w:sz w:val="20"/>
                          <w:szCs w:val="20"/>
                        </w:rPr>
                        <w:id w:val="164415000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7CE6D9AC" w14:textId="1AC3DEB0" w:rsidR="00501EA6" w:rsidRPr="000B445E" w:rsidRDefault="002313EF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shd w:val="clear" w:color="auto" w:fill="FFFFFF" w:themeFill="background1"/>
                      </w:tcPr>
                      <w:p w14:paraId="3F39A7FA" w14:textId="6EFC6290" w:rsidR="00501EA6" w:rsidRDefault="00501EA6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</w:t>
                        </w:r>
                        <w:r w:rsidR="00403DF9">
                          <w:rPr>
                            <w:sz w:val="16"/>
                            <w:szCs w:val="16"/>
                          </w:rPr>
                          <w:t>2901</w:t>
                        </w:r>
                      </w:p>
                    </w:tc>
                    <w:tc>
                      <w:tcPr>
                        <w:tcW w:w="1772" w:type="dxa"/>
                        <w:gridSpan w:val="2"/>
                        <w:shd w:val="clear" w:color="auto" w:fill="FFFFFF" w:themeFill="background1"/>
                      </w:tcPr>
                      <w:p w14:paraId="21EDEB7A" w14:textId="181F1910" w:rsidR="00501EA6" w:rsidRDefault="00403DF9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Orchestra</w:t>
                        </w:r>
                      </w:p>
                    </w:tc>
                  </w:tr>
                  <w:tr w:rsidR="00501EA6" w14:paraId="7ABDCD52" w14:textId="77777777" w:rsidTr="00B22C7A">
                    <w:sdt>
                      <w:sdtPr>
                        <w:rPr>
                          <w:sz w:val="20"/>
                          <w:szCs w:val="20"/>
                        </w:rPr>
                        <w:id w:val="107263332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6B1398BE" w14:textId="23D8FEFD" w:rsidR="00501EA6" w:rsidRPr="000B445E" w:rsidRDefault="002313EF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shd w:val="clear" w:color="auto" w:fill="FFFFFF" w:themeFill="background1"/>
                      </w:tcPr>
                      <w:p w14:paraId="69D7AA41" w14:textId="322FF22C" w:rsidR="00501EA6" w:rsidRDefault="00403DF9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</w:t>
                        </w:r>
                        <w:r w:rsidR="00C36C5A">
                          <w:rPr>
                            <w:sz w:val="16"/>
                            <w:szCs w:val="16"/>
                          </w:rPr>
                          <w:t>2201</w:t>
                        </w:r>
                      </w:p>
                    </w:tc>
                    <w:tc>
                      <w:tcPr>
                        <w:tcW w:w="1772" w:type="dxa"/>
                        <w:gridSpan w:val="2"/>
                        <w:shd w:val="clear" w:color="auto" w:fill="FFFFFF" w:themeFill="background1"/>
                      </w:tcPr>
                      <w:p w14:paraId="11AB7BEC" w14:textId="00D317EE" w:rsidR="00501EA6" w:rsidRDefault="00403DF9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ymphonic Band</w:t>
                        </w:r>
                      </w:p>
                    </w:tc>
                  </w:tr>
                  <w:tr w:rsidR="00403DF9" w14:paraId="09A53581" w14:textId="77777777" w:rsidTr="00B22C7A">
                    <w:sdt>
                      <w:sdtPr>
                        <w:rPr>
                          <w:sz w:val="20"/>
                          <w:szCs w:val="20"/>
                        </w:rPr>
                        <w:id w:val="-119893218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</w:tcPr>
                          <w:p w14:paraId="2D2522D8" w14:textId="64F12EF7" w:rsidR="00403DF9" w:rsidRPr="000B445E" w:rsidRDefault="00902476" w:rsidP="00246C8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28" w:type="dxa"/>
                        <w:shd w:val="clear" w:color="auto" w:fill="FFFFFF" w:themeFill="background1"/>
                      </w:tcPr>
                      <w:p w14:paraId="04B67CA8" w14:textId="4D23F9E1" w:rsidR="004D39A8" w:rsidRDefault="00344AA4" w:rsidP="00F20EF4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MU1301</w:t>
                        </w:r>
                        <w:sdt>
                          <w:sdtPr>
                            <w:rPr>
                              <w:sz w:val="16"/>
                              <w:szCs w:val="16"/>
                            </w:rPr>
                            <w:alias w:val="MU1301"/>
                            <w:tag w:val="Guitar subs"/>
                            <w:id w:val="84279923"/>
                            <w:placeholder>
                              <w:docPart w:val="EE8E0562C962484794C99581A07212A0"/>
                            </w:placeholder>
                            <w:showingPlcHdr/>
                            <w:dropDownList>
                              <w:listItem w:value="Choose an item."/>
                              <w:listItem w:displayText="Art Prep" w:value="Art Prep"/>
                              <w:listItem w:displayText="Drama" w:value="Drama"/>
                              <w:listItem w:displayText="Men's Chorus" w:value="Men's Chorus"/>
                              <w:listItem w:displayText="Women's Chorus" w:value="Women's Chorus"/>
                              <w:listItem w:displayText="Orchestra" w:value="Orchestra"/>
                              <w:listItem w:displayText="Band" w:value="Band"/>
                            </w:dropDownList>
                          </w:sdtPr>
                          <w:sdtContent>
                            <w:r w:rsidR="00541B4E" w:rsidRPr="006B79DC">
                              <w:rPr>
                                <w:rStyle w:val="PlaceholderText"/>
                              </w:rPr>
                              <w:t xml:space="preserve"> </w:t>
                            </w:r>
                          </w:sdtContent>
                        </w:sdt>
                      </w:p>
                    </w:tc>
                    <w:tc>
                      <w:tcPr>
                        <w:tcW w:w="1772" w:type="dxa"/>
                        <w:gridSpan w:val="2"/>
                        <w:shd w:val="clear" w:color="auto" w:fill="FFFFFF" w:themeFill="background1"/>
                      </w:tcPr>
                      <w:p w14:paraId="67D8F7BE" w14:textId="666A31FD" w:rsidR="0000562A" w:rsidRDefault="00344AA4" w:rsidP="00501EA6">
                        <w:pPr>
                          <w:rPr>
                            <w:sz w:val="16"/>
                            <w:szCs w:val="16"/>
                          </w:rPr>
                        </w:pPr>
                        <w:r w:rsidRPr="5E720B13">
                          <w:rPr>
                            <w:sz w:val="16"/>
                            <w:szCs w:val="16"/>
                          </w:rPr>
                          <w:t>Guitar Lab (LS)</w:t>
                        </w:r>
                      </w:p>
                    </w:tc>
                  </w:tr>
                  <w:tr w:rsidR="00A62B2B" w14:paraId="28929E24" w14:textId="77777777" w:rsidTr="00B22C7A">
                    <w:trPr>
                      <w:trHeight w:val="377"/>
                    </w:trPr>
                    <w:tc>
                      <w:tcPr>
                        <w:tcW w:w="3417" w:type="dxa"/>
                        <w:gridSpan w:val="4"/>
                        <w:shd w:val="clear" w:color="auto" w:fill="FFFFFF" w:themeFill="background1"/>
                      </w:tcPr>
                      <w:p w14:paraId="5D97EE02" w14:textId="0B0C7720" w:rsidR="00A62B2B" w:rsidRPr="000B445E" w:rsidRDefault="00A62B2B" w:rsidP="00501EA6">
                        <w:pPr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</w:t>
                        </w:r>
                        <w:r w:rsidR="00C4558C"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        </w:t>
                        </w:r>
                        <w:r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>Total X’s</w:t>
                        </w:r>
                      </w:p>
                    </w:tc>
                  </w:tr>
                  <w:bookmarkEnd w:id="0"/>
                </w:tbl>
                <w:p w14:paraId="2B58621D" w14:textId="77777777" w:rsidR="006E1FB8" w:rsidRPr="0043625D" w:rsidRDefault="006E1FB8" w:rsidP="006E1FB8"/>
              </w:tc>
              <w:tc>
                <w:tcPr>
                  <w:tcW w:w="3617" w:type="dxa"/>
                  <w:shd w:val="clear" w:color="auto" w:fill="auto"/>
                </w:tcPr>
                <w:tbl>
                  <w:tblPr>
                    <w:tblStyle w:val="TableGrid"/>
                    <w:tblW w:w="3328" w:type="dxa"/>
                    <w:tblLook w:val="04A0" w:firstRow="1" w:lastRow="0" w:firstColumn="1" w:lastColumn="0" w:noHBand="0" w:noVBand="1"/>
                  </w:tblPr>
                  <w:tblGrid>
                    <w:gridCol w:w="417"/>
                    <w:gridCol w:w="902"/>
                    <w:gridCol w:w="2009"/>
                  </w:tblGrid>
                  <w:tr w:rsidR="000705D0" w:rsidRPr="0043625D" w14:paraId="28CF023F" w14:textId="77777777" w:rsidTr="3ACB65EE">
                    <w:tc>
                      <w:tcPr>
                        <w:tcW w:w="3328" w:type="dxa"/>
                        <w:gridSpan w:val="3"/>
                        <w:shd w:val="clear" w:color="auto" w:fill="BFBFBF" w:themeFill="background1" w:themeFillShade="BF"/>
                        <w:vAlign w:val="center"/>
                      </w:tcPr>
                      <w:p w14:paraId="6CDE577B" w14:textId="3976FF12" w:rsidR="000705D0" w:rsidRPr="4611309F" w:rsidRDefault="000705D0" w:rsidP="006E1FB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4611309F">
                          <w:rPr>
                            <w:b/>
                            <w:bCs/>
                            <w:sz w:val="20"/>
                            <w:szCs w:val="20"/>
                          </w:rPr>
                          <w:t>WORLD LANGUAGE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- if you have room</w:t>
                        </w:r>
                      </w:p>
                    </w:tc>
                  </w:tr>
                  <w:tr w:rsidR="000705D0" w:rsidRPr="0043625D" w14:paraId="1C3F6B32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-18082397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29464EBF" w14:textId="6ECB9A94" w:rsidR="000705D0" w:rsidRPr="00AB0540" w:rsidRDefault="00AB0540" w:rsidP="000705D0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0947B6A7" w14:textId="17CA15A5" w:rsidR="000705D0" w:rsidRPr="00317CD6" w:rsidRDefault="00317CD6" w:rsidP="000705D0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0101</w:t>
                        </w:r>
                      </w:p>
                    </w:tc>
                    <w:tc>
                      <w:tcPr>
                        <w:tcW w:w="2009" w:type="dxa"/>
                        <w:shd w:val="clear" w:color="auto" w:fill="FFFFFF" w:themeFill="background1"/>
                        <w:vAlign w:val="center"/>
                      </w:tcPr>
                      <w:p w14:paraId="2F95ADF5" w14:textId="7E7B5761" w:rsidR="000705D0" w:rsidRPr="00317CD6" w:rsidRDefault="00317CD6" w:rsidP="000705D0">
                        <w:pPr>
                          <w:rPr>
                            <w:sz w:val="16"/>
                            <w:szCs w:val="16"/>
                          </w:rPr>
                        </w:pPr>
                        <w:r w:rsidRPr="00317CD6">
                          <w:rPr>
                            <w:sz w:val="16"/>
                            <w:szCs w:val="16"/>
                          </w:rPr>
                          <w:t>French 1</w:t>
                        </w:r>
                      </w:p>
                    </w:tc>
                  </w:tr>
                  <w:tr w:rsidR="00317CD6" w:rsidRPr="0043625D" w14:paraId="7EA0528E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12983704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FFFFFF" w:themeFill="background1"/>
                            <w:vAlign w:val="center"/>
                          </w:tcPr>
                          <w:p w14:paraId="00CAC417" w14:textId="20DB3AA3" w:rsidR="00317CD6" w:rsidRPr="00AB0540" w:rsidRDefault="00317CD6" w:rsidP="000705D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B0540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FFFFFF" w:themeFill="background1"/>
                        <w:vAlign w:val="center"/>
                      </w:tcPr>
                      <w:p w14:paraId="7DD16597" w14:textId="64CE6C8C" w:rsidR="00317CD6" w:rsidRDefault="000A48A0" w:rsidP="000705D0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FL0701</w:t>
                        </w:r>
                      </w:p>
                    </w:tc>
                    <w:tc>
                      <w:tcPr>
                        <w:tcW w:w="2009" w:type="dxa"/>
                        <w:shd w:val="clear" w:color="auto" w:fill="FFFFFF" w:themeFill="background1"/>
                        <w:vAlign w:val="center"/>
                      </w:tcPr>
                      <w:p w14:paraId="65335DBF" w14:textId="7B6A80AD" w:rsidR="00317CD6" w:rsidRPr="00317CD6" w:rsidRDefault="000A48A0" w:rsidP="000705D0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panish 1</w:t>
                        </w:r>
                      </w:p>
                    </w:tc>
                  </w:tr>
                  <w:tr w:rsidR="00DD2E27" w:rsidRPr="0043625D" w14:paraId="2689AAD8" w14:textId="77777777" w:rsidTr="3ACB65EE">
                    <w:tc>
                      <w:tcPr>
                        <w:tcW w:w="3328" w:type="dxa"/>
                        <w:gridSpan w:val="3"/>
                        <w:shd w:val="clear" w:color="auto" w:fill="FFFFFF" w:themeFill="background1"/>
                        <w:vAlign w:val="center"/>
                      </w:tcPr>
                      <w:p w14:paraId="3C9E78B6" w14:textId="77777777" w:rsidR="00DD2E27" w:rsidRDefault="00DD2E27" w:rsidP="000705D0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CF74E9" w:rsidRPr="0043625D" w14:paraId="3E6A8649" w14:textId="77777777" w:rsidTr="3ACB65EE">
                    <w:tc>
                      <w:tcPr>
                        <w:tcW w:w="3328" w:type="dxa"/>
                        <w:gridSpan w:val="3"/>
                        <w:shd w:val="clear" w:color="auto" w:fill="BFBFBF" w:themeFill="background1" w:themeFillShade="BF"/>
                        <w:vAlign w:val="center"/>
                      </w:tcPr>
                      <w:p w14:paraId="39BA62BC" w14:textId="3FC1D3D3" w:rsidR="00CF74E9" w:rsidRPr="4611309F" w:rsidRDefault="00CF74E9" w:rsidP="006E1FB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Completer Classes</w:t>
                        </w:r>
                        <w:r w:rsidR="00C36229">
                          <w:rPr>
                            <w:b/>
                            <w:bCs/>
                            <w:sz w:val="20"/>
                            <w:szCs w:val="20"/>
                          </w:rPr>
                          <w:t>- can choose</w:t>
                        </w:r>
                      </w:p>
                    </w:tc>
                  </w:tr>
                  <w:tr w:rsidR="00C36229" w:rsidRPr="0043625D" w14:paraId="587A02DD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-29984490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auto"/>
                            <w:vAlign w:val="center"/>
                          </w:tcPr>
                          <w:p w14:paraId="2876C2A6" w14:textId="4CF796A2" w:rsidR="00C36229" w:rsidRPr="000B445E" w:rsidRDefault="000B445E" w:rsidP="006E1FB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auto"/>
                        <w:vAlign w:val="center"/>
                      </w:tcPr>
                      <w:p w14:paraId="6F1621C9" w14:textId="57EE7410" w:rsidR="00C36229" w:rsidRPr="00AB0540" w:rsidRDefault="00C36229" w:rsidP="006E1FB8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BE1601</w:t>
                        </w:r>
                      </w:p>
                    </w:tc>
                    <w:tc>
                      <w:tcPr>
                        <w:tcW w:w="2009" w:type="dxa"/>
                        <w:shd w:val="clear" w:color="auto" w:fill="auto"/>
                        <w:vAlign w:val="center"/>
                      </w:tcPr>
                      <w:p w14:paraId="31BA707C" w14:textId="00436D62" w:rsidR="00C36229" w:rsidRPr="00C36229" w:rsidRDefault="00C36229" w:rsidP="00BB4624">
                        <w:pPr>
                          <w:rPr>
                            <w:sz w:val="16"/>
                            <w:szCs w:val="16"/>
                          </w:rPr>
                        </w:pPr>
                        <w:r w:rsidRPr="00C36229">
                          <w:rPr>
                            <w:sz w:val="16"/>
                            <w:szCs w:val="16"/>
                          </w:rPr>
                          <w:t>Principles of Business Management and Entrepreneurship</w:t>
                        </w:r>
                      </w:p>
                    </w:tc>
                  </w:tr>
                  <w:tr w:rsidR="00C36229" w:rsidRPr="0043625D" w14:paraId="27D34F10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-35612371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auto"/>
                            <w:vAlign w:val="center"/>
                          </w:tcPr>
                          <w:p w14:paraId="6B3D0D98" w14:textId="19D0EB51" w:rsidR="00C36229" w:rsidRPr="000B445E" w:rsidRDefault="00C36229" w:rsidP="006E1FB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auto"/>
                        <w:vAlign w:val="center"/>
                      </w:tcPr>
                      <w:p w14:paraId="203F6C31" w14:textId="223AABBB" w:rsidR="00C36229" w:rsidRPr="00AB0540" w:rsidRDefault="00C36229" w:rsidP="006E1FB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CA050</w:t>
                        </w:r>
                        <w:r w:rsidR="00BB4624" w:rsidRPr="00AB0540">
                          <w:rPr>
                            <w:sz w:val="16"/>
                            <w:szCs w:val="16"/>
                          </w:rPr>
                          <w:t>1</w:t>
                        </w:r>
                      </w:p>
                    </w:tc>
                    <w:tc>
                      <w:tcPr>
                        <w:tcW w:w="2009" w:type="dxa"/>
                        <w:shd w:val="clear" w:color="auto" w:fill="auto"/>
                        <w:vAlign w:val="center"/>
                      </w:tcPr>
                      <w:p w14:paraId="3C2663E6" w14:textId="61D08680" w:rsidR="00C36229" w:rsidRPr="00C36229" w:rsidRDefault="00BB4624" w:rsidP="00BB4624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rinciples of Art, Media, and Communication</w:t>
                        </w:r>
                      </w:p>
                    </w:tc>
                  </w:tr>
                  <w:tr w:rsidR="00BB4624" w:rsidRPr="0043625D" w14:paraId="791C726F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-3576601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auto"/>
                            <w:vAlign w:val="center"/>
                          </w:tcPr>
                          <w:p w14:paraId="243D8778" w14:textId="5D427F03" w:rsidR="00BB4624" w:rsidRPr="000B445E" w:rsidRDefault="00BB4624" w:rsidP="006E1FB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auto"/>
                        <w:vAlign w:val="center"/>
                      </w:tcPr>
                      <w:p w14:paraId="6782CC46" w14:textId="65531BCA" w:rsidR="00BB4624" w:rsidRPr="00AB0540" w:rsidRDefault="00BB4624" w:rsidP="006E1FB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CT0401</w:t>
                        </w:r>
                      </w:p>
                    </w:tc>
                    <w:tc>
                      <w:tcPr>
                        <w:tcW w:w="2009" w:type="dxa"/>
                        <w:shd w:val="clear" w:color="auto" w:fill="auto"/>
                        <w:vAlign w:val="center"/>
                      </w:tcPr>
                      <w:p w14:paraId="1FE396C9" w14:textId="160C4B71" w:rsidR="00BB4624" w:rsidRDefault="00BB4624" w:rsidP="00BB4624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Agriculture</w:t>
                        </w:r>
                      </w:p>
                    </w:tc>
                  </w:tr>
                  <w:tr w:rsidR="00BB4624" w:rsidRPr="0043625D" w14:paraId="429D6FA3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2091565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auto"/>
                            <w:vAlign w:val="center"/>
                          </w:tcPr>
                          <w:p w14:paraId="5500DE39" w14:textId="1DFCAEE4" w:rsidR="00BB4624" w:rsidRPr="000B445E" w:rsidRDefault="00BB4624" w:rsidP="006E1FB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auto"/>
                        <w:vAlign w:val="center"/>
                      </w:tcPr>
                      <w:p w14:paraId="1D5A089A" w14:textId="583656EF" w:rsidR="00BB4624" w:rsidRPr="00AB0540" w:rsidRDefault="006C6C03" w:rsidP="006E1FB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AB0540">
                          <w:rPr>
                            <w:sz w:val="16"/>
                            <w:szCs w:val="16"/>
                          </w:rPr>
                          <w:t>FC0101</w:t>
                        </w:r>
                      </w:p>
                    </w:tc>
                    <w:tc>
                      <w:tcPr>
                        <w:tcW w:w="2009" w:type="dxa"/>
                        <w:shd w:val="clear" w:color="auto" w:fill="auto"/>
                        <w:vAlign w:val="center"/>
                      </w:tcPr>
                      <w:p w14:paraId="2208B1E5" w14:textId="25FE286B" w:rsidR="00BB4624" w:rsidRDefault="006C6C03" w:rsidP="00BB4624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Introduction to </w:t>
                        </w:r>
                        <w:r w:rsidR="00B27388">
                          <w:rPr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ood </w:t>
                        </w:r>
                        <w:r w:rsidR="00B27388">
                          <w:rPr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sz w:val="16"/>
                            <w:szCs w:val="16"/>
                          </w:rPr>
                          <w:t>rep</w:t>
                        </w:r>
                      </w:p>
                    </w:tc>
                  </w:tr>
                  <w:tr w:rsidR="006C6C03" w:rsidRPr="0043625D" w14:paraId="3AE8C099" w14:textId="77777777" w:rsidTr="009B19FD">
                    <w:sdt>
                      <w:sdtPr>
                        <w:rPr>
                          <w:sz w:val="20"/>
                          <w:szCs w:val="20"/>
                        </w:rPr>
                        <w:id w:val="112249599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shd w:val="clear" w:color="auto" w:fill="auto"/>
                            <w:vAlign w:val="center"/>
                          </w:tcPr>
                          <w:p w14:paraId="5306A32F" w14:textId="5CFF7285" w:rsidR="006C6C03" w:rsidRPr="000B445E" w:rsidRDefault="006C6C03" w:rsidP="006E1FB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shd w:val="clear" w:color="auto" w:fill="auto"/>
                        <w:vAlign w:val="center"/>
                      </w:tcPr>
                      <w:p w14:paraId="40AF171E" w14:textId="3AE9F249" w:rsidR="006C6C03" w:rsidRPr="00AB0540" w:rsidRDefault="00ED1786" w:rsidP="006E1FB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A6001</w:t>
                        </w:r>
                      </w:p>
                    </w:tc>
                    <w:tc>
                      <w:tcPr>
                        <w:tcW w:w="2009" w:type="dxa"/>
                        <w:shd w:val="clear" w:color="auto" w:fill="auto"/>
                        <w:vAlign w:val="center"/>
                      </w:tcPr>
                      <w:p w14:paraId="1816B9F6" w14:textId="41ED0508" w:rsidR="006C6C03" w:rsidRDefault="00ED1786" w:rsidP="00BB4624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hild Growth &amp; Development</w:t>
                        </w:r>
                      </w:p>
                    </w:tc>
                  </w:tr>
                  <w:tr w:rsidR="002D5637" w:rsidRPr="0043625D" w14:paraId="53AE1C82" w14:textId="77777777" w:rsidTr="009B19FD">
                    <w:tc>
                      <w:tcPr>
                        <w:tcW w:w="3328" w:type="dxa"/>
                        <w:gridSpan w:val="3"/>
                        <w:shd w:val="clear" w:color="auto" w:fill="auto"/>
                        <w:vAlign w:val="center"/>
                      </w:tcPr>
                      <w:p w14:paraId="7D056985" w14:textId="77777777" w:rsidR="002D5637" w:rsidRDefault="002D5637" w:rsidP="00BB4624">
                        <w:pPr>
                          <w:rPr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6E1FB8" w:rsidRPr="0043625D" w14:paraId="5B2BB55F" w14:textId="77777777" w:rsidTr="3ACB65EE">
                    <w:tc>
                      <w:tcPr>
                        <w:tcW w:w="3328" w:type="dxa"/>
                        <w:gridSpan w:val="3"/>
                        <w:shd w:val="clear" w:color="auto" w:fill="BFBFBF" w:themeFill="background1" w:themeFillShade="BF"/>
                        <w:vAlign w:val="center"/>
                      </w:tcPr>
                      <w:p w14:paraId="2D1D6155" w14:textId="70C0AD8C" w:rsidR="006E1FB8" w:rsidRPr="0043625D" w:rsidRDefault="006E1FB8" w:rsidP="006E1FB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4611309F">
                          <w:rPr>
                            <w:b/>
                            <w:bCs/>
                            <w:sz w:val="20"/>
                            <w:szCs w:val="20"/>
                          </w:rPr>
                          <w:t>ELECTIVES</w:t>
                        </w:r>
                        <w:r w:rsidR="00F657FD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– if you have room</w:t>
                        </w:r>
                      </w:p>
                    </w:tc>
                  </w:tr>
                  <w:tr w:rsidR="006E1FB8" w:rsidRPr="0043625D" w14:paraId="47D67779" w14:textId="77777777" w:rsidTr="3ACB65EE"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81671125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36D9DFE5" w14:textId="2C88000A" w:rsidR="006E1FB8" w:rsidRPr="000B445E" w:rsidRDefault="000B445E" w:rsidP="006E1FB8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5F6F1A9F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BE03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445D3C13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Financial Literacy &amp; Tech.</w:t>
                        </w:r>
                      </w:p>
                    </w:tc>
                  </w:tr>
                  <w:tr w:rsidR="006E1FB8" w:rsidRPr="0043625D" w14:paraId="158DB7DC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-21944357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62BE3C12" w14:textId="06E55FEB" w:rsidR="006E1FB8" w:rsidRPr="000B445E" w:rsidRDefault="00B8494B" w:rsidP="006E1FB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37136D0F" w14:textId="77777777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43625D">
                          <w:rPr>
                            <w:sz w:val="16"/>
                            <w:szCs w:val="16"/>
                          </w:rPr>
                          <w:t>CT81W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7F4BAF36" w14:textId="2750D47A" w:rsidR="006E1FB8" w:rsidRPr="0043625D" w:rsidRDefault="006E1FB8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3ACB65EE">
                          <w:rPr>
                            <w:sz w:val="16"/>
                            <w:szCs w:val="16"/>
                          </w:rPr>
                          <w:t xml:space="preserve">GIS 1 = 1 credit (must be </w:t>
                        </w:r>
                        <w:r w:rsidR="156AB96D" w:rsidRPr="3ACB65EE">
                          <w:rPr>
                            <w:sz w:val="16"/>
                            <w:szCs w:val="16"/>
                          </w:rPr>
                          <w:t>taking Geom.</w:t>
                        </w:r>
                        <w:r w:rsidRPr="3ACB65EE">
                          <w:rPr>
                            <w:sz w:val="16"/>
                            <w:szCs w:val="16"/>
                          </w:rPr>
                          <w:t xml:space="preserve"> or Alg. II next </w:t>
                        </w:r>
                        <w:bookmarkStart w:id="1" w:name="_Int_vSDhHOlB"/>
                        <w:proofErr w:type="gramStart"/>
                        <w:r w:rsidRPr="3ACB65EE">
                          <w:rPr>
                            <w:sz w:val="16"/>
                            <w:szCs w:val="16"/>
                          </w:rPr>
                          <w:t>year)  (</w:t>
                        </w:r>
                        <w:bookmarkEnd w:id="1"/>
                        <w:proofErr w:type="gramEnd"/>
                        <w:r w:rsidRPr="3ACB65EE">
                          <w:rPr>
                            <w:sz w:val="16"/>
                            <w:szCs w:val="16"/>
                          </w:rPr>
                          <w:t>W)</w:t>
                        </w:r>
                      </w:p>
                    </w:tc>
                  </w:tr>
                  <w:tr w:rsidR="002F77C3" w:rsidRPr="0043625D" w14:paraId="29A4A111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175941035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5C891C9E" w14:textId="3FB8A292" w:rsidR="002F77C3" w:rsidRDefault="002F77C3" w:rsidP="006E1FB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131BB1AB" w14:textId="35BDB129" w:rsidR="002F77C3" w:rsidRDefault="002F77C3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EN</w:t>
                        </w:r>
                        <w:r w:rsidR="00D84A9D">
                          <w:rPr>
                            <w:sz w:val="16"/>
                            <w:szCs w:val="16"/>
                          </w:rPr>
                          <w:t>070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287B9F8D" w14:textId="7ED4D058" w:rsidR="002F77C3" w:rsidRDefault="00D84A9D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Journalism</w:t>
                        </w:r>
                      </w:p>
                    </w:tc>
                  </w:tr>
                  <w:tr w:rsidR="00BC0CE4" w:rsidRPr="0043625D" w14:paraId="02C70E19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-88286491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31342D29" w14:textId="57E01AD8" w:rsidR="00BC0CE4" w:rsidRPr="000B445E" w:rsidRDefault="00BC0CE4" w:rsidP="006E1FB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39B55A0F" w14:textId="488375ED" w:rsidR="00BC0CE4" w:rsidRPr="0043625D" w:rsidRDefault="00FA1052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EN</w:t>
                        </w:r>
                        <w:r w:rsidR="002D5637">
                          <w:rPr>
                            <w:sz w:val="16"/>
                            <w:szCs w:val="16"/>
                          </w:rPr>
                          <w:t>1531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7D4CB4F5" w14:textId="26E252FF" w:rsidR="00BC0CE4" w:rsidRPr="0043625D" w:rsidRDefault="00C47F5A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reative Writing (LS)</w:t>
                        </w:r>
                      </w:p>
                    </w:tc>
                  </w:tr>
                  <w:tr w:rsidR="009C6689" w:rsidRPr="0043625D" w14:paraId="3CB2DF90" w14:textId="77777777" w:rsidTr="3ACB65EE">
                    <w:tc>
                      <w:tcPr>
                        <w:tcW w:w="3328" w:type="dxa"/>
                        <w:gridSpan w:val="3"/>
                        <w:vAlign w:val="center"/>
                      </w:tcPr>
                      <w:p w14:paraId="00EDC533" w14:textId="1E89D48F" w:rsidR="009C6689" w:rsidRPr="00B4114C" w:rsidRDefault="009C6689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B4114C">
                          <w:rPr>
                            <w:sz w:val="16"/>
                            <w:szCs w:val="16"/>
                          </w:rPr>
                          <w:t>Science Electives- You must be taking Honors Biology and Algebra II in grade 9 to be eligible</w:t>
                        </w:r>
                        <w:r w:rsidR="00521A4E" w:rsidRPr="00B4114C">
                          <w:rPr>
                            <w:sz w:val="16"/>
                            <w:szCs w:val="16"/>
                          </w:rPr>
                          <w:t>.</w:t>
                        </w:r>
                      </w:p>
                    </w:tc>
                  </w:tr>
                  <w:tr w:rsidR="00E84645" w:rsidRPr="0043625D" w14:paraId="6EFB8102" w14:textId="77777777" w:rsidTr="3ACB65EE">
                    <w:sdt>
                      <w:sdtPr>
                        <w:rPr>
                          <w:sz w:val="20"/>
                          <w:szCs w:val="20"/>
                        </w:rPr>
                        <w:id w:val="98050547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7309A9B1" w14:textId="08634525" w:rsidR="00E84645" w:rsidRPr="000B445E" w:rsidRDefault="00AB0540" w:rsidP="006E1FB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54BFF039" w14:textId="7B16A19D" w:rsidR="00E84645" w:rsidRDefault="00B4114C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BK</w:t>
                        </w:r>
                        <w:r w:rsidR="00A556A0">
                          <w:rPr>
                            <w:sz w:val="16"/>
                            <w:szCs w:val="16"/>
                          </w:rPr>
                          <w:t>ZOMA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626F9D89" w14:textId="023AC4C2" w:rsidR="00E84645" w:rsidRPr="00B4114C" w:rsidRDefault="00B4114C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33C6F696">
                          <w:rPr>
                            <w:sz w:val="16"/>
                            <w:szCs w:val="16"/>
                          </w:rPr>
                          <w:t xml:space="preserve">Zoology/ Marine </w:t>
                        </w:r>
                        <w:r w:rsidR="6A10ED3A" w:rsidRPr="33C6F696">
                          <w:rPr>
                            <w:sz w:val="16"/>
                            <w:szCs w:val="16"/>
                          </w:rPr>
                          <w:t>Science</w:t>
                        </w:r>
                      </w:p>
                    </w:tc>
                  </w:tr>
                  <w:tr w:rsidR="00E84645" w:rsidRPr="0043625D" w14:paraId="5A30AF7F" w14:textId="77777777" w:rsidTr="3ACB65EE">
                    <w:trPr>
                      <w:trHeight w:val="251"/>
                    </w:trPr>
                    <w:sdt>
                      <w:sdtPr>
                        <w:rPr>
                          <w:sz w:val="20"/>
                          <w:szCs w:val="20"/>
                        </w:rPr>
                        <w:id w:val="-9163615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Content>
                        <w:tc>
                          <w:tcPr>
                            <w:tcW w:w="417" w:type="dxa"/>
                            <w:vAlign w:val="center"/>
                          </w:tcPr>
                          <w:p w14:paraId="4AAD523F" w14:textId="22BC4CD6" w:rsidR="00E84645" w:rsidRPr="000B445E" w:rsidRDefault="004A6C85" w:rsidP="006E1FB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B445E"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902" w:type="dxa"/>
                        <w:vAlign w:val="center"/>
                      </w:tcPr>
                      <w:p w14:paraId="76390969" w14:textId="7260D93D" w:rsidR="00E84645" w:rsidRDefault="00E84645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1</w:t>
                        </w:r>
                        <w:r w:rsidR="001D296C">
                          <w:rPr>
                            <w:sz w:val="16"/>
                            <w:szCs w:val="16"/>
                          </w:rPr>
                          <w:t>071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009" w:type="dxa"/>
                        <w:vAlign w:val="center"/>
                      </w:tcPr>
                      <w:p w14:paraId="052AE8C6" w14:textId="0277DA61" w:rsidR="00E84645" w:rsidRPr="00B4114C" w:rsidRDefault="001D296C" w:rsidP="00521A4E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AP Environmental Sci W</w:t>
                        </w:r>
                      </w:p>
                    </w:tc>
                  </w:tr>
                  <w:tr w:rsidR="00C4558C" w14:paraId="33EF4510" w14:textId="77777777" w:rsidTr="3ACB65EE">
                    <w:trPr>
                      <w:trHeight w:val="656"/>
                    </w:trPr>
                    <w:tc>
                      <w:tcPr>
                        <w:tcW w:w="3328" w:type="dxa"/>
                        <w:gridSpan w:val="3"/>
                        <w:vAlign w:val="center"/>
                      </w:tcPr>
                      <w:p w14:paraId="04DD2C0B" w14:textId="515AA6EF" w:rsidR="00C4558C" w:rsidRPr="0043625D" w:rsidRDefault="005B054C" w:rsidP="006E1FB8">
                        <w:pPr>
                          <w:rPr>
                            <w:sz w:val="16"/>
                            <w:szCs w:val="16"/>
                          </w:rPr>
                        </w:pPr>
                        <w:r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 xml:space="preserve">          T</w:t>
                        </w:r>
                        <w:r w:rsidR="00C4558C" w:rsidRPr="000B445E">
                          <w:rPr>
                            <w:b/>
                            <w:bCs/>
                            <w:sz w:val="16"/>
                            <w:szCs w:val="16"/>
                          </w:rPr>
                          <w:t>otal x’s, add all three columns together, be sure they equal 8 when added together</w:t>
                        </w:r>
                      </w:p>
                    </w:tc>
                  </w:tr>
                </w:tbl>
                <w:p w14:paraId="671FEA5E" w14:textId="77777777" w:rsidR="006E1FB8" w:rsidRDefault="006E1FB8" w:rsidP="007F4ED2"/>
              </w:tc>
            </w:tr>
          </w:tbl>
          <w:p w14:paraId="1C72E564" w14:textId="3916A340" w:rsidR="000B0EFF" w:rsidRPr="00176CEB" w:rsidRDefault="000B0EFF" w:rsidP="002D77EA">
            <w:pPr>
              <w:rPr>
                <w:sz w:val="16"/>
                <w:szCs w:val="16"/>
              </w:rPr>
            </w:pPr>
          </w:p>
        </w:tc>
      </w:tr>
    </w:tbl>
    <w:p w14:paraId="5DF38B87" w14:textId="215767F8" w:rsidR="148659DD" w:rsidRDefault="00FF1DF9" w:rsidP="425817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655D17" wp14:editId="493EF04F">
                <wp:simplePos x="0" y="0"/>
                <wp:positionH relativeFrom="margin">
                  <wp:align>left</wp:align>
                </wp:positionH>
                <wp:positionV relativeFrom="paragraph">
                  <wp:posOffset>294005</wp:posOffset>
                </wp:positionV>
                <wp:extent cx="1704975" cy="4667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4667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7DF431" w14:textId="5F33F462" w:rsidR="00081BEB" w:rsidRPr="00081BEB" w:rsidRDefault="00081BEB" w:rsidP="00081BE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081BEB">
                              <w:rPr>
                                <w:b/>
                                <w:bCs/>
                                <w:color w:val="000000" w:themeColor="text1"/>
                              </w:rPr>
                              <w:t>Science Progression in High Scho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655D17" id="Rectangle 3" o:spid="_x0000_s1026" style="position:absolute;margin-left:0;margin-top:23.15pt;width:134.25pt;height:36.7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" fillcolor="white [3212]" strokecolor="white [3212]" strokeweight="1pt">
                <v:textbox>
                  <w:txbxContent>
                    <w:p w14:paraId="307DF431" w14:textId="5F33F462" w:rsidR="00081BEB" w:rsidRPr="00081BEB" w:rsidRDefault="00081BEB" w:rsidP="00081BEB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081BEB">
                        <w:rPr>
                          <w:b/>
                          <w:bCs/>
                          <w:color w:val="000000" w:themeColor="text1"/>
                        </w:rPr>
                        <w:t>Science Progression in High Schoo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FF1DF9">
        <w:rPr>
          <w:noProof/>
        </w:rPr>
        <w:drawing>
          <wp:inline distT="0" distB="0" distL="0" distR="0" wp14:anchorId="437D7E5E" wp14:editId="44CE1EFB">
            <wp:extent cx="6616700" cy="28448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2272" cy="285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C1449" w14:textId="77777777" w:rsidR="00F60A93" w:rsidRDefault="00577276" w:rsidP="4258178D">
      <w:r>
        <w:rPr>
          <w:noProof/>
        </w:rPr>
        <w:drawing>
          <wp:inline distT="0" distB="0" distL="0" distR="0" wp14:anchorId="05AE0945" wp14:editId="20DC354F">
            <wp:extent cx="6858000" cy="5143500"/>
            <wp:effectExtent l="0" t="0" r="0" b="0"/>
            <wp:docPr id="2" name="Picture 1" descr="Mathematics Course Sequ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hematics Course Sequ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0A93" w:rsidSect="007F4ED2">
      <w:headerReference w:type="default" r:id="rId19"/>
      <w:footerReference w:type="default" r:id="rId20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C19ED" w14:textId="77777777" w:rsidR="004F2C30" w:rsidRDefault="004F2C30" w:rsidP="008E48FA">
      <w:pPr>
        <w:spacing w:after="0" w:line="240" w:lineRule="auto"/>
      </w:pPr>
      <w:r>
        <w:separator/>
      </w:r>
    </w:p>
  </w:endnote>
  <w:endnote w:type="continuationSeparator" w:id="0">
    <w:p w14:paraId="2CD915F7" w14:textId="77777777" w:rsidR="004F2C30" w:rsidRDefault="004F2C30" w:rsidP="008E48FA">
      <w:pPr>
        <w:spacing w:after="0" w:line="240" w:lineRule="auto"/>
      </w:pPr>
      <w:r>
        <w:continuationSeparator/>
      </w:r>
    </w:p>
  </w:endnote>
  <w:endnote w:type="continuationNotice" w:id="1">
    <w:p w14:paraId="099E919A" w14:textId="77777777" w:rsidR="004F2C30" w:rsidRDefault="004F2C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4D476080" w:rsidR="0066227D" w:rsidRPr="00362DEB" w:rsidRDefault="7128F2A0" w:rsidP="7128F2A0">
    <w:pPr>
      <w:pStyle w:val="Default"/>
      <w:rPr>
        <w:rFonts w:asciiTheme="minorHAnsi" w:hAnsiTheme="minorHAnsi"/>
        <w:b/>
        <w:bCs/>
        <w:i/>
        <w:iCs/>
        <w:sz w:val="20"/>
        <w:szCs w:val="20"/>
      </w:rPr>
    </w:pPr>
    <w:r w:rsidRPr="7128F2A0">
      <w:rPr>
        <w:rFonts w:asciiTheme="minorHAnsi" w:hAnsiTheme="minorHAnsi"/>
        <w:b/>
        <w:bCs/>
        <w:i/>
        <w:iCs/>
        <w:sz w:val="20"/>
        <w:szCs w:val="20"/>
      </w:rPr>
      <w:t xml:space="preserve">KEY TO COURSE SELECTION </w:t>
    </w:r>
  </w:p>
  <w:p w14:paraId="1AE5C9FD" w14:textId="6FBEF073" w:rsidR="00243679" w:rsidRPr="007164C3" w:rsidRDefault="00243679" w:rsidP="7128F2A0">
    <w:pPr>
      <w:autoSpaceDE w:val="0"/>
      <w:autoSpaceDN w:val="0"/>
      <w:adjustRightInd w:val="0"/>
      <w:spacing w:after="0" w:line="240" w:lineRule="auto"/>
      <w:rPr>
        <w:rFonts w:cs="Arial"/>
        <w:color w:val="000000" w:themeColor="text1"/>
        <w:sz w:val="20"/>
        <w:szCs w:val="20"/>
      </w:rPr>
    </w:pPr>
    <w:r w:rsidRPr="007164C3">
      <w:rPr>
        <w:rFonts w:cs="Arial"/>
        <w:b/>
        <w:bCs/>
        <w:color w:val="000000"/>
        <w:sz w:val="20"/>
        <w:szCs w:val="20"/>
      </w:rPr>
      <w:t xml:space="preserve">W: </w:t>
    </w:r>
    <w:r w:rsidRPr="007164C3">
      <w:rPr>
        <w:rFonts w:cs="Arial"/>
        <w:color w:val="000000"/>
        <w:sz w:val="20"/>
        <w:szCs w:val="20"/>
      </w:rPr>
      <w:t>Weighted in GPA calculations</w:t>
    </w:r>
    <w:r w:rsidRPr="007164C3">
      <w:rPr>
        <w:rFonts w:cs="Arial"/>
        <w:color w:val="000000"/>
        <w:sz w:val="20"/>
        <w:szCs w:val="20"/>
      </w:rPr>
      <w:tab/>
    </w:r>
    <w:r w:rsidRPr="007164C3">
      <w:rPr>
        <w:rFonts w:cs="Arial"/>
        <w:color w:val="000000"/>
        <w:sz w:val="20"/>
        <w:szCs w:val="20"/>
      </w:rPr>
      <w:tab/>
      <w:t xml:space="preserve">                </w:t>
    </w:r>
    <w:r w:rsidRPr="007164C3">
      <w:rPr>
        <w:rFonts w:cs="Arial"/>
        <w:b/>
        <w:bCs/>
        <w:color w:val="000000"/>
        <w:sz w:val="20"/>
        <w:szCs w:val="20"/>
      </w:rPr>
      <w:t>SEM</w:t>
    </w:r>
    <w:r w:rsidRPr="007164C3">
      <w:rPr>
        <w:rFonts w:cs="Arial"/>
        <w:color w:val="000000"/>
        <w:sz w:val="20"/>
        <w:szCs w:val="20"/>
      </w:rPr>
      <w:t>: Semester Course</w:t>
    </w:r>
    <w:r w:rsidR="00D0153A" w:rsidRPr="007164C3">
      <w:rPr>
        <w:rFonts w:cs="Arial"/>
        <w:color w:val="000000"/>
        <w:sz w:val="20"/>
        <w:szCs w:val="20"/>
      </w:rPr>
      <w:t xml:space="preserve"> 0.5 credits (Quarters</w:t>
    </w:r>
    <w:r w:rsidRPr="007164C3">
      <w:rPr>
        <w:rFonts w:cs="Arial"/>
        <w:color w:val="000000"/>
        <w:sz w:val="20"/>
        <w:szCs w:val="20"/>
      </w:rPr>
      <w:t xml:space="preserve"> 1&amp;2 or 3&amp;4)</w:t>
    </w:r>
    <w:r w:rsidRPr="007164C3">
      <w:rPr>
        <w:rFonts w:cs="Arial"/>
        <w:color w:val="000000"/>
        <w:sz w:val="20"/>
        <w:szCs w:val="20"/>
      </w:rPr>
      <w:tab/>
    </w:r>
    <w:r w:rsidRPr="007164C3">
      <w:rPr>
        <w:rFonts w:cs="Arial"/>
        <w:color w:val="000000"/>
        <w:sz w:val="20"/>
        <w:szCs w:val="20"/>
      </w:rPr>
      <w:tab/>
    </w:r>
    <w:r w:rsidRPr="007164C3">
      <w:rPr>
        <w:rFonts w:cs="Arial"/>
        <w:color w:val="000000"/>
        <w:sz w:val="20"/>
        <w:szCs w:val="20"/>
      </w:rPr>
      <w:tab/>
      <w:t xml:space="preserve"> </w:t>
    </w:r>
  </w:p>
  <w:p w14:paraId="7C82B38B" w14:textId="4052B677" w:rsidR="00243679" w:rsidRPr="007164C3" w:rsidRDefault="00243679" w:rsidP="7128F2A0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 w:themeColor="text1"/>
        <w:sz w:val="20"/>
        <w:szCs w:val="20"/>
      </w:rPr>
    </w:pPr>
    <w:r w:rsidRPr="007164C3">
      <w:rPr>
        <w:rFonts w:cs="Arial"/>
        <w:b/>
        <w:bCs/>
        <w:color w:val="000000"/>
        <w:sz w:val="20"/>
        <w:szCs w:val="20"/>
      </w:rPr>
      <w:t>D</w:t>
    </w:r>
    <w:r w:rsidRPr="007164C3">
      <w:rPr>
        <w:rFonts w:cs="Arial"/>
        <w:color w:val="000000"/>
        <w:sz w:val="20"/>
        <w:szCs w:val="20"/>
      </w:rPr>
      <w:t xml:space="preserve">: Daily </w:t>
    </w:r>
    <w:r w:rsidR="005C317E" w:rsidRPr="007164C3">
      <w:rPr>
        <w:rFonts w:cs="Arial"/>
        <w:color w:val="000000"/>
        <w:sz w:val="20"/>
        <w:szCs w:val="20"/>
      </w:rPr>
      <w:t>courses</w:t>
    </w:r>
    <w:r w:rsidR="00F85893" w:rsidRPr="007164C3">
      <w:rPr>
        <w:rFonts w:cs="Arial"/>
        <w:color w:val="000000"/>
        <w:sz w:val="20"/>
        <w:szCs w:val="20"/>
      </w:rPr>
      <w:t>,</w:t>
    </w:r>
    <w:r w:rsidR="005C317E" w:rsidRPr="007164C3">
      <w:rPr>
        <w:rFonts w:cs="Arial"/>
        <w:color w:val="000000"/>
        <w:sz w:val="20"/>
        <w:szCs w:val="20"/>
      </w:rPr>
      <w:t xml:space="preserve"> 1 credit per </w:t>
    </w:r>
    <w:proofErr w:type="gramStart"/>
    <w:r w:rsidR="005C317E" w:rsidRPr="007164C3">
      <w:rPr>
        <w:rFonts w:cs="Arial"/>
        <w:color w:val="000000"/>
        <w:sz w:val="20"/>
        <w:szCs w:val="20"/>
      </w:rPr>
      <w:t>semester</w:t>
    </w:r>
    <w:r w:rsidRPr="007164C3">
      <w:rPr>
        <w:rFonts w:cs="Arial"/>
        <w:color w:val="000000"/>
        <w:sz w:val="20"/>
        <w:szCs w:val="20"/>
      </w:rPr>
      <w:t xml:space="preserve">  </w:t>
    </w:r>
    <w:r w:rsidRPr="007164C3">
      <w:rPr>
        <w:rFonts w:cs="Arial"/>
        <w:color w:val="000000"/>
        <w:sz w:val="20"/>
        <w:szCs w:val="20"/>
      </w:rPr>
      <w:tab/>
    </w:r>
    <w:proofErr w:type="gramEnd"/>
    <w:r w:rsidR="008E1104" w:rsidRPr="007164C3">
      <w:rPr>
        <w:rFonts w:cs="Arial"/>
        <w:color w:val="000000"/>
        <w:sz w:val="20"/>
        <w:szCs w:val="20"/>
      </w:rPr>
      <w:t xml:space="preserve">                </w:t>
    </w:r>
    <w:r w:rsidRPr="007164C3">
      <w:rPr>
        <w:rFonts w:cs="Arial"/>
        <w:b/>
        <w:bCs/>
        <w:color w:val="000000"/>
        <w:sz w:val="20"/>
        <w:szCs w:val="20"/>
      </w:rPr>
      <w:t>*</w:t>
    </w:r>
    <w:r w:rsidRPr="007164C3">
      <w:rPr>
        <w:rFonts w:cs="Arial"/>
        <w:color w:val="000000"/>
        <w:sz w:val="20"/>
        <w:szCs w:val="20"/>
      </w:rPr>
      <w:t>: Teacher Approval (current teacher)</w:t>
    </w:r>
    <w:r w:rsidR="00431400" w:rsidRPr="007164C3">
      <w:rPr>
        <w:rFonts w:cs="Arial"/>
        <w:color w:val="000000"/>
        <w:sz w:val="20"/>
        <w:szCs w:val="20"/>
      </w:rPr>
      <w:t xml:space="preserve">                      </w:t>
    </w:r>
    <w:r w:rsidR="00431400" w:rsidRPr="007164C3">
      <w:rPr>
        <w:rFonts w:cs="Arial"/>
        <w:b/>
        <w:bCs/>
        <w:color w:val="000000"/>
        <w:sz w:val="20"/>
        <w:szCs w:val="20"/>
      </w:rPr>
      <w:t xml:space="preserve"> </w:t>
    </w:r>
  </w:p>
  <w:p w14:paraId="254BC5DC" w14:textId="22F6A6DB" w:rsidR="003C6198" w:rsidRPr="007164C3" w:rsidRDefault="00A31753">
    <w:pPr>
      <w:pStyle w:val="Footer"/>
      <w:rPr>
        <w:sz w:val="20"/>
        <w:szCs w:val="20"/>
      </w:rPr>
    </w:pPr>
    <w:r w:rsidRPr="007164C3">
      <w:rPr>
        <w:b/>
        <w:sz w:val="20"/>
        <w:szCs w:val="20"/>
      </w:rPr>
      <w:t xml:space="preserve">BK: </w:t>
    </w:r>
    <w:r w:rsidRPr="007164C3">
      <w:rPr>
        <w:sz w:val="20"/>
        <w:szCs w:val="20"/>
      </w:rPr>
      <w:t xml:space="preserve">Block (2 </w:t>
    </w:r>
    <w:proofErr w:type="gramStart"/>
    <w:r w:rsidRPr="007164C3">
      <w:rPr>
        <w:sz w:val="20"/>
        <w:szCs w:val="20"/>
      </w:rPr>
      <w:t>credits)</w:t>
    </w:r>
    <w:r w:rsidR="008E1104" w:rsidRPr="007164C3">
      <w:rPr>
        <w:sz w:val="20"/>
        <w:szCs w:val="20"/>
      </w:rPr>
      <w:t xml:space="preserve">   </w:t>
    </w:r>
    <w:proofErr w:type="gramEnd"/>
    <w:r w:rsidR="008E1104" w:rsidRPr="007164C3">
      <w:rPr>
        <w:sz w:val="20"/>
        <w:szCs w:val="20"/>
      </w:rPr>
      <w:t xml:space="preserve">                                             </w:t>
    </w:r>
    <w:r w:rsidR="007164C3">
      <w:rPr>
        <w:sz w:val="20"/>
        <w:szCs w:val="20"/>
      </w:rPr>
      <w:t xml:space="preserve">        </w:t>
    </w:r>
    <w:r w:rsidR="008E1104" w:rsidRPr="007164C3">
      <w:rPr>
        <w:sz w:val="20"/>
        <w:szCs w:val="20"/>
      </w:rPr>
      <w:t xml:space="preserve">   </w:t>
    </w:r>
    <w:r w:rsidR="008E1104" w:rsidRPr="007164C3">
      <w:rPr>
        <w:b/>
        <w:sz w:val="20"/>
        <w:szCs w:val="20"/>
      </w:rPr>
      <w:t>LS</w:t>
    </w:r>
    <w:r w:rsidR="008E1104" w:rsidRPr="007164C3">
      <w:rPr>
        <w:sz w:val="20"/>
        <w:szCs w:val="20"/>
      </w:rPr>
      <w:t xml:space="preserve">: </w:t>
    </w:r>
    <w:r w:rsidR="004845C0" w:rsidRPr="007164C3">
      <w:rPr>
        <w:sz w:val="20"/>
        <w:szCs w:val="20"/>
      </w:rPr>
      <w:t>Limited sea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D6B9F" w14:textId="77777777" w:rsidR="004F2C30" w:rsidRDefault="004F2C30" w:rsidP="008E48FA">
      <w:pPr>
        <w:spacing w:after="0" w:line="240" w:lineRule="auto"/>
      </w:pPr>
      <w:r>
        <w:separator/>
      </w:r>
    </w:p>
  </w:footnote>
  <w:footnote w:type="continuationSeparator" w:id="0">
    <w:p w14:paraId="58C86675" w14:textId="77777777" w:rsidR="004F2C30" w:rsidRDefault="004F2C30" w:rsidP="008E48FA">
      <w:pPr>
        <w:spacing w:after="0" w:line="240" w:lineRule="auto"/>
      </w:pPr>
      <w:r>
        <w:continuationSeparator/>
      </w:r>
    </w:p>
  </w:footnote>
  <w:footnote w:type="continuationNotice" w:id="1">
    <w:p w14:paraId="3CCE1530" w14:textId="77777777" w:rsidR="004F2C30" w:rsidRDefault="004F2C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1" w:type="dxa"/>
      <w:tblInd w:w="1814" w:type="dxa"/>
      <w:tblLook w:val="04A0" w:firstRow="1" w:lastRow="0" w:firstColumn="1" w:lastColumn="0" w:noHBand="0" w:noVBand="1"/>
    </w:tblPr>
    <w:tblGrid>
      <w:gridCol w:w="3427"/>
      <w:gridCol w:w="2544"/>
      <w:gridCol w:w="3090"/>
    </w:tblGrid>
    <w:tr w:rsidR="0066227D" w:rsidRPr="008E48FA" w14:paraId="4A390B7D" w14:textId="21808A6D" w:rsidTr="007276EE">
      <w:trPr>
        <w:trHeight w:val="279"/>
      </w:trPr>
      <w:tc>
        <w:tcPr>
          <w:tcW w:w="3427" w:type="dxa"/>
        </w:tcPr>
        <w:p w14:paraId="710DFF73" w14:textId="12DCFFC4" w:rsidR="0066227D" w:rsidRPr="008E48FA" w:rsidRDefault="7128F2A0" w:rsidP="7128F2A0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NORTH HARFORD HIGH SCHOOL</w:t>
          </w:r>
        </w:p>
      </w:tc>
      <w:tc>
        <w:tcPr>
          <w:tcW w:w="2544" w:type="dxa"/>
        </w:tcPr>
        <w:p w14:paraId="410DD1DE" w14:textId="7CA3BA67" w:rsidR="0066227D" w:rsidRPr="008E48FA" w:rsidRDefault="7128F2A0" w:rsidP="7128F2A0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GRADE 09</w:t>
          </w:r>
        </w:p>
      </w:tc>
      <w:tc>
        <w:tcPr>
          <w:tcW w:w="3090" w:type="dxa"/>
        </w:tcPr>
        <w:p w14:paraId="5B4B2B12" w14:textId="32AC7CAE" w:rsidR="0066227D" w:rsidRPr="008E48FA" w:rsidRDefault="7128F2A0" w:rsidP="7128F2A0">
          <w:pPr>
            <w:pStyle w:val="Header"/>
            <w:rPr>
              <w:b/>
              <w:bCs/>
            </w:rPr>
          </w:pPr>
          <w:r w:rsidRPr="7128F2A0">
            <w:rPr>
              <w:b/>
              <w:bCs/>
            </w:rPr>
            <w:t>20</w:t>
          </w:r>
          <w:r w:rsidR="00831831">
            <w:rPr>
              <w:b/>
              <w:bCs/>
            </w:rPr>
            <w:t>2</w:t>
          </w:r>
          <w:r w:rsidR="000D611D">
            <w:rPr>
              <w:b/>
              <w:bCs/>
            </w:rPr>
            <w:t>4</w:t>
          </w:r>
          <w:r w:rsidRPr="7128F2A0">
            <w:rPr>
              <w:b/>
              <w:bCs/>
            </w:rPr>
            <w:t>-</w:t>
          </w:r>
          <w:r w:rsidR="00D17688">
            <w:rPr>
              <w:b/>
              <w:bCs/>
            </w:rPr>
            <w:t>202</w:t>
          </w:r>
          <w:r w:rsidR="000D611D">
            <w:rPr>
              <w:b/>
              <w:bCs/>
            </w:rPr>
            <w:t>5</w:t>
          </w:r>
          <w:r w:rsidR="00831831">
            <w:rPr>
              <w:b/>
              <w:bCs/>
            </w:rPr>
            <w:t xml:space="preserve"> </w:t>
          </w:r>
          <w:r w:rsidRPr="7128F2A0">
            <w:rPr>
              <w:b/>
              <w:bCs/>
            </w:rPr>
            <w:t>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SDhHOlB" int2:invalidationBookmarkName="" int2:hashCode="jhd/C5j8+xPYCl" int2:id="oIyjYNy0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768F4"/>
    <w:multiLevelType w:val="hybridMultilevel"/>
    <w:tmpl w:val="F9A6E4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564D4"/>
    <w:multiLevelType w:val="hybridMultilevel"/>
    <w:tmpl w:val="ECEE1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43773"/>
    <w:multiLevelType w:val="hybridMultilevel"/>
    <w:tmpl w:val="F72292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29608B"/>
    <w:multiLevelType w:val="hybridMultilevel"/>
    <w:tmpl w:val="F192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97E33"/>
    <w:multiLevelType w:val="hybridMultilevel"/>
    <w:tmpl w:val="A0A8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451345">
    <w:abstractNumId w:val="1"/>
  </w:num>
  <w:num w:numId="2" w16cid:durableId="191963864">
    <w:abstractNumId w:val="6"/>
  </w:num>
  <w:num w:numId="3" w16cid:durableId="444925055">
    <w:abstractNumId w:val="2"/>
  </w:num>
  <w:num w:numId="4" w16cid:durableId="1803498057">
    <w:abstractNumId w:val="4"/>
  </w:num>
  <w:num w:numId="5" w16cid:durableId="49040873">
    <w:abstractNumId w:val="0"/>
  </w:num>
  <w:num w:numId="6" w16cid:durableId="72049185">
    <w:abstractNumId w:val="3"/>
  </w:num>
  <w:num w:numId="7" w16cid:durableId="12624464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vNaAGWWduUsAAAA"/>
  </w:docVars>
  <w:rsids>
    <w:rsidRoot w:val="00B5483E"/>
    <w:rsid w:val="0000562A"/>
    <w:rsid w:val="00011AA6"/>
    <w:rsid w:val="00023F39"/>
    <w:rsid w:val="00041CEC"/>
    <w:rsid w:val="00042101"/>
    <w:rsid w:val="000623B4"/>
    <w:rsid w:val="00070207"/>
    <w:rsid w:val="000705D0"/>
    <w:rsid w:val="00072B5E"/>
    <w:rsid w:val="00081BEB"/>
    <w:rsid w:val="00087C70"/>
    <w:rsid w:val="00096224"/>
    <w:rsid w:val="00097DC4"/>
    <w:rsid w:val="000A48A0"/>
    <w:rsid w:val="000A678F"/>
    <w:rsid w:val="000A7E92"/>
    <w:rsid w:val="000B0EFF"/>
    <w:rsid w:val="000B3FA3"/>
    <w:rsid w:val="000B445E"/>
    <w:rsid w:val="000B67ED"/>
    <w:rsid w:val="000C3ED0"/>
    <w:rsid w:val="000D5F03"/>
    <w:rsid w:val="000D611D"/>
    <w:rsid w:val="000D6E65"/>
    <w:rsid w:val="00103A08"/>
    <w:rsid w:val="00113E91"/>
    <w:rsid w:val="00117083"/>
    <w:rsid w:val="00125F4B"/>
    <w:rsid w:val="00152788"/>
    <w:rsid w:val="0015352D"/>
    <w:rsid w:val="00157AE2"/>
    <w:rsid w:val="00161005"/>
    <w:rsid w:val="00161AE6"/>
    <w:rsid w:val="00161BEA"/>
    <w:rsid w:val="00176CEB"/>
    <w:rsid w:val="00180705"/>
    <w:rsid w:val="00182F6B"/>
    <w:rsid w:val="00184F4D"/>
    <w:rsid w:val="00186C01"/>
    <w:rsid w:val="00190261"/>
    <w:rsid w:val="001A2045"/>
    <w:rsid w:val="001A60BB"/>
    <w:rsid w:val="001B4D62"/>
    <w:rsid w:val="001B782E"/>
    <w:rsid w:val="001C6E60"/>
    <w:rsid w:val="001D296C"/>
    <w:rsid w:val="001D7633"/>
    <w:rsid w:val="001E0C17"/>
    <w:rsid w:val="001E5D20"/>
    <w:rsid w:val="001F01E1"/>
    <w:rsid w:val="001F7000"/>
    <w:rsid w:val="001F7B38"/>
    <w:rsid w:val="001F7DC2"/>
    <w:rsid w:val="00204746"/>
    <w:rsid w:val="002158DA"/>
    <w:rsid w:val="0022790B"/>
    <w:rsid w:val="002313EF"/>
    <w:rsid w:val="00236572"/>
    <w:rsid w:val="00241668"/>
    <w:rsid w:val="00243679"/>
    <w:rsid w:val="00246C88"/>
    <w:rsid w:val="00250ECB"/>
    <w:rsid w:val="002605E5"/>
    <w:rsid w:val="00261804"/>
    <w:rsid w:val="002649ED"/>
    <w:rsid w:val="00271C9E"/>
    <w:rsid w:val="00283176"/>
    <w:rsid w:val="0028446F"/>
    <w:rsid w:val="0028615A"/>
    <w:rsid w:val="00293477"/>
    <w:rsid w:val="00296006"/>
    <w:rsid w:val="00297E20"/>
    <w:rsid w:val="002A4BB1"/>
    <w:rsid w:val="002A651D"/>
    <w:rsid w:val="002B15F4"/>
    <w:rsid w:val="002B54B9"/>
    <w:rsid w:val="002B5FA0"/>
    <w:rsid w:val="002B7958"/>
    <w:rsid w:val="002C274C"/>
    <w:rsid w:val="002C774D"/>
    <w:rsid w:val="002D017D"/>
    <w:rsid w:val="002D49F8"/>
    <w:rsid w:val="002D5637"/>
    <w:rsid w:val="002D77EA"/>
    <w:rsid w:val="002E0E54"/>
    <w:rsid w:val="002E5C0C"/>
    <w:rsid w:val="002E7E78"/>
    <w:rsid w:val="002F2924"/>
    <w:rsid w:val="002F50C8"/>
    <w:rsid w:val="002F77C3"/>
    <w:rsid w:val="0030191A"/>
    <w:rsid w:val="00305CB7"/>
    <w:rsid w:val="00310A7D"/>
    <w:rsid w:val="003119A1"/>
    <w:rsid w:val="00314F7B"/>
    <w:rsid w:val="00316866"/>
    <w:rsid w:val="00317CD6"/>
    <w:rsid w:val="0032322D"/>
    <w:rsid w:val="00324FDC"/>
    <w:rsid w:val="00344AA4"/>
    <w:rsid w:val="00354BD3"/>
    <w:rsid w:val="00361BFA"/>
    <w:rsid w:val="00362DEB"/>
    <w:rsid w:val="00365B3D"/>
    <w:rsid w:val="00380AAB"/>
    <w:rsid w:val="0038509D"/>
    <w:rsid w:val="0038620C"/>
    <w:rsid w:val="00386D5F"/>
    <w:rsid w:val="00394637"/>
    <w:rsid w:val="003A0D31"/>
    <w:rsid w:val="003A0E4F"/>
    <w:rsid w:val="003C6198"/>
    <w:rsid w:val="003D0BD6"/>
    <w:rsid w:val="003D2C52"/>
    <w:rsid w:val="003D5841"/>
    <w:rsid w:val="003E25F9"/>
    <w:rsid w:val="003E3416"/>
    <w:rsid w:val="003E6A38"/>
    <w:rsid w:val="003F4F58"/>
    <w:rsid w:val="003F5B2A"/>
    <w:rsid w:val="003F617D"/>
    <w:rsid w:val="00403DF9"/>
    <w:rsid w:val="00407D6C"/>
    <w:rsid w:val="00413068"/>
    <w:rsid w:val="0042672F"/>
    <w:rsid w:val="00431400"/>
    <w:rsid w:val="00432A88"/>
    <w:rsid w:val="0043625D"/>
    <w:rsid w:val="00436BF7"/>
    <w:rsid w:val="004564A5"/>
    <w:rsid w:val="0046715B"/>
    <w:rsid w:val="00467AA6"/>
    <w:rsid w:val="004709F1"/>
    <w:rsid w:val="00474142"/>
    <w:rsid w:val="004845C0"/>
    <w:rsid w:val="00485D53"/>
    <w:rsid w:val="004A3D37"/>
    <w:rsid w:val="004A6C85"/>
    <w:rsid w:val="004A6D80"/>
    <w:rsid w:val="004B6DB4"/>
    <w:rsid w:val="004C24DB"/>
    <w:rsid w:val="004D3982"/>
    <w:rsid w:val="004D39A8"/>
    <w:rsid w:val="004D40BD"/>
    <w:rsid w:val="004D59BA"/>
    <w:rsid w:val="004F2C30"/>
    <w:rsid w:val="004F5D45"/>
    <w:rsid w:val="004F721D"/>
    <w:rsid w:val="005005C9"/>
    <w:rsid w:val="00500627"/>
    <w:rsid w:val="00501EA6"/>
    <w:rsid w:val="005131B5"/>
    <w:rsid w:val="00521A4E"/>
    <w:rsid w:val="00541B4E"/>
    <w:rsid w:val="005469E4"/>
    <w:rsid w:val="00556468"/>
    <w:rsid w:val="005570B9"/>
    <w:rsid w:val="005702E4"/>
    <w:rsid w:val="00570C5F"/>
    <w:rsid w:val="00571900"/>
    <w:rsid w:val="00577276"/>
    <w:rsid w:val="00581976"/>
    <w:rsid w:val="00581AD9"/>
    <w:rsid w:val="00596ADE"/>
    <w:rsid w:val="005A375B"/>
    <w:rsid w:val="005A4675"/>
    <w:rsid w:val="005B054C"/>
    <w:rsid w:val="005B257B"/>
    <w:rsid w:val="005B355A"/>
    <w:rsid w:val="005C3052"/>
    <w:rsid w:val="005C317E"/>
    <w:rsid w:val="005D796D"/>
    <w:rsid w:val="005F2CDE"/>
    <w:rsid w:val="005F78E1"/>
    <w:rsid w:val="00601EBB"/>
    <w:rsid w:val="0060672F"/>
    <w:rsid w:val="00606DFC"/>
    <w:rsid w:val="006111D5"/>
    <w:rsid w:val="00612A4B"/>
    <w:rsid w:val="006163C0"/>
    <w:rsid w:val="0062437C"/>
    <w:rsid w:val="00626F1D"/>
    <w:rsid w:val="00631C8B"/>
    <w:rsid w:val="00636353"/>
    <w:rsid w:val="006410DE"/>
    <w:rsid w:val="006425B9"/>
    <w:rsid w:val="0064597C"/>
    <w:rsid w:val="00645C4B"/>
    <w:rsid w:val="00650410"/>
    <w:rsid w:val="006518F0"/>
    <w:rsid w:val="00654330"/>
    <w:rsid w:val="00655783"/>
    <w:rsid w:val="00656C44"/>
    <w:rsid w:val="00660367"/>
    <w:rsid w:val="00660546"/>
    <w:rsid w:val="0066227D"/>
    <w:rsid w:val="0066303D"/>
    <w:rsid w:val="006739E9"/>
    <w:rsid w:val="00676056"/>
    <w:rsid w:val="00676B3B"/>
    <w:rsid w:val="0068155D"/>
    <w:rsid w:val="00682E2C"/>
    <w:rsid w:val="0068409B"/>
    <w:rsid w:val="00692136"/>
    <w:rsid w:val="006A671E"/>
    <w:rsid w:val="006C1A4C"/>
    <w:rsid w:val="006C2356"/>
    <w:rsid w:val="006C6C03"/>
    <w:rsid w:val="006E1FB8"/>
    <w:rsid w:val="006E35F6"/>
    <w:rsid w:val="006F1494"/>
    <w:rsid w:val="00701BB3"/>
    <w:rsid w:val="00704605"/>
    <w:rsid w:val="007074C9"/>
    <w:rsid w:val="007164C3"/>
    <w:rsid w:val="00720787"/>
    <w:rsid w:val="007274BA"/>
    <w:rsid w:val="00727551"/>
    <w:rsid w:val="007276EE"/>
    <w:rsid w:val="007313F9"/>
    <w:rsid w:val="00731DC5"/>
    <w:rsid w:val="00731F7C"/>
    <w:rsid w:val="00732116"/>
    <w:rsid w:val="007344EA"/>
    <w:rsid w:val="00734838"/>
    <w:rsid w:val="00735443"/>
    <w:rsid w:val="00752C75"/>
    <w:rsid w:val="00752D63"/>
    <w:rsid w:val="00753738"/>
    <w:rsid w:val="007604E0"/>
    <w:rsid w:val="00773CB3"/>
    <w:rsid w:val="00776B9C"/>
    <w:rsid w:val="00777292"/>
    <w:rsid w:val="00786C7C"/>
    <w:rsid w:val="00791E76"/>
    <w:rsid w:val="00793BD1"/>
    <w:rsid w:val="007941E6"/>
    <w:rsid w:val="00796261"/>
    <w:rsid w:val="007A3628"/>
    <w:rsid w:val="007B4421"/>
    <w:rsid w:val="007C0926"/>
    <w:rsid w:val="007C1562"/>
    <w:rsid w:val="007C29DE"/>
    <w:rsid w:val="007C7BFD"/>
    <w:rsid w:val="007D155C"/>
    <w:rsid w:val="007D2BF2"/>
    <w:rsid w:val="007D674B"/>
    <w:rsid w:val="007F4ED2"/>
    <w:rsid w:val="00801C02"/>
    <w:rsid w:val="008218A0"/>
    <w:rsid w:val="00824B89"/>
    <w:rsid w:val="0082656A"/>
    <w:rsid w:val="00826C2F"/>
    <w:rsid w:val="008312B0"/>
    <w:rsid w:val="00831831"/>
    <w:rsid w:val="00862A18"/>
    <w:rsid w:val="00881D38"/>
    <w:rsid w:val="008825C9"/>
    <w:rsid w:val="008A2DF0"/>
    <w:rsid w:val="008A49D1"/>
    <w:rsid w:val="008A7108"/>
    <w:rsid w:val="008B2B3D"/>
    <w:rsid w:val="008B68FA"/>
    <w:rsid w:val="008C6517"/>
    <w:rsid w:val="008C73E7"/>
    <w:rsid w:val="008D5F68"/>
    <w:rsid w:val="008E1104"/>
    <w:rsid w:val="008E48FA"/>
    <w:rsid w:val="00902476"/>
    <w:rsid w:val="009230FD"/>
    <w:rsid w:val="00923472"/>
    <w:rsid w:val="0093328D"/>
    <w:rsid w:val="00936ACA"/>
    <w:rsid w:val="00942A4D"/>
    <w:rsid w:val="00950E8A"/>
    <w:rsid w:val="00951A74"/>
    <w:rsid w:val="00963389"/>
    <w:rsid w:val="00964393"/>
    <w:rsid w:val="00965D0C"/>
    <w:rsid w:val="00966A3A"/>
    <w:rsid w:val="00977A88"/>
    <w:rsid w:val="009B02DE"/>
    <w:rsid w:val="009B19FD"/>
    <w:rsid w:val="009B76AF"/>
    <w:rsid w:val="009C1947"/>
    <w:rsid w:val="009C5503"/>
    <w:rsid w:val="009C6689"/>
    <w:rsid w:val="009D6AA9"/>
    <w:rsid w:val="009E2A7E"/>
    <w:rsid w:val="009E77F5"/>
    <w:rsid w:val="00A06C5C"/>
    <w:rsid w:val="00A13075"/>
    <w:rsid w:val="00A31753"/>
    <w:rsid w:val="00A55667"/>
    <w:rsid w:val="00A556A0"/>
    <w:rsid w:val="00A56158"/>
    <w:rsid w:val="00A5781C"/>
    <w:rsid w:val="00A62091"/>
    <w:rsid w:val="00A62B2B"/>
    <w:rsid w:val="00A64C83"/>
    <w:rsid w:val="00A65038"/>
    <w:rsid w:val="00A702F3"/>
    <w:rsid w:val="00A7040C"/>
    <w:rsid w:val="00A762EC"/>
    <w:rsid w:val="00AA4F65"/>
    <w:rsid w:val="00AB0540"/>
    <w:rsid w:val="00AB39B8"/>
    <w:rsid w:val="00AC4AEA"/>
    <w:rsid w:val="00AC760F"/>
    <w:rsid w:val="00AD3ED3"/>
    <w:rsid w:val="00AD46CC"/>
    <w:rsid w:val="00B0410A"/>
    <w:rsid w:val="00B138EA"/>
    <w:rsid w:val="00B22C7A"/>
    <w:rsid w:val="00B26E37"/>
    <w:rsid w:val="00B27384"/>
    <w:rsid w:val="00B27388"/>
    <w:rsid w:val="00B33520"/>
    <w:rsid w:val="00B4114C"/>
    <w:rsid w:val="00B4393F"/>
    <w:rsid w:val="00B5224E"/>
    <w:rsid w:val="00B5483E"/>
    <w:rsid w:val="00B569C7"/>
    <w:rsid w:val="00B66BF7"/>
    <w:rsid w:val="00B76164"/>
    <w:rsid w:val="00B83FD5"/>
    <w:rsid w:val="00B8494B"/>
    <w:rsid w:val="00B84D0D"/>
    <w:rsid w:val="00B86D19"/>
    <w:rsid w:val="00B91172"/>
    <w:rsid w:val="00B91EB3"/>
    <w:rsid w:val="00B93AF4"/>
    <w:rsid w:val="00B97DCE"/>
    <w:rsid w:val="00BB4624"/>
    <w:rsid w:val="00BB6533"/>
    <w:rsid w:val="00BC0CE4"/>
    <w:rsid w:val="00BC2771"/>
    <w:rsid w:val="00BD0240"/>
    <w:rsid w:val="00BD3552"/>
    <w:rsid w:val="00BE0FD9"/>
    <w:rsid w:val="00BE40C6"/>
    <w:rsid w:val="00BF07B0"/>
    <w:rsid w:val="00BF4DA9"/>
    <w:rsid w:val="00BF5A60"/>
    <w:rsid w:val="00C13BF8"/>
    <w:rsid w:val="00C148D1"/>
    <w:rsid w:val="00C216BD"/>
    <w:rsid w:val="00C32C00"/>
    <w:rsid w:val="00C3531A"/>
    <w:rsid w:val="00C36229"/>
    <w:rsid w:val="00C36610"/>
    <w:rsid w:val="00C36C5A"/>
    <w:rsid w:val="00C4558C"/>
    <w:rsid w:val="00C47F5A"/>
    <w:rsid w:val="00C75125"/>
    <w:rsid w:val="00C75EED"/>
    <w:rsid w:val="00C81D50"/>
    <w:rsid w:val="00C87BA2"/>
    <w:rsid w:val="00C9123D"/>
    <w:rsid w:val="00C921D8"/>
    <w:rsid w:val="00C93AB1"/>
    <w:rsid w:val="00C95728"/>
    <w:rsid w:val="00CB24AD"/>
    <w:rsid w:val="00CB4FDD"/>
    <w:rsid w:val="00CB6066"/>
    <w:rsid w:val="00CB681F"/>
    <w:rsid w:val="00CE0057"/>
    <w:rsid w:val="00CE4787"/>
    <w:rsid w:val="00CF198C"/>
    <w:rsid w:val="00CF6AF9"/>
    <w:rsid w:val="00CF74E9"/>
    <w:rsid w:val="00D0153A"/>
    <w:rsid w:val="00D033B3"/>
    <w:rsid w:val="00D04B2D"/>
    <w:rsid w:val="00D05071"/>
    <w:rsid w:val="00D075C9"/>
    <w:rsid w:val="00D122B5"/>
    <w:rsid w:val="00D1546E"/>
    <w:rsid w:val="00D162FF"/>
    <w:rsid w:val="00D17688"/>
    <w:rsid w:val="00D26867"/>
    <w:rsid w:val="00D36112"/>
    <w:rsid w:val="00D42319"/>
    <w:rsid w:val="00D51723"/>
    <w:rsid w:val="00D51CAF"/>
    <w:rsid w:val="00D55A1A"/>
    <w:rsid w:val="00D56F7A"/>
    <w:rsid w:val="00D57827"/>
    <w:rsid w:val="00D57D1A"/>
    <w:rsid w:val="00D60304"/>
    <w:rsid w:val="00D61705"/>
    <w:rsid w:val="00D664A3"/>
    <w:rsid w:val="00D704BB"/>
    <w:rsid w:val="00D771E2"/>
    <w:rsid w:val="00D84A9D"/>
    <w:rsid w:val="00D86D71"/>
    <w:rsid w:val="00DA1CE4"/>
    <w:rsid w:val="00DA5939"/>
    <w:rsid w:val="00DB2E19"/>
    <w:rsid w:val="00DC1008"/>
    <w:rsid w:val="00DC29C8"/>
    <w:rsid w:val="00DC5508"/>
    <w:rsid w:val="00DD2E27"/>
    <w:rsid w:val="00DF13EF"/>
    <w:rsid w:val="00E00C16"/>
    <w:rsid w:val="00E00CAF"/>
    <w:rsid w:val="00E03C56"/>
    <w:rsid w:val="00E27354"/>
    <w:rsid w:val="00E41C2D"/>
    <w:rsid w:val="00E521EF"/>
    <w:rsid w:val="00E54E39"/>
    <w:rsid w:val="00E65200"/>
    <w:rsid w:val="00E67A94"/>
    <w:rsid w:val="00E84645"/>
    <w:rsid w:val="00E91696"/>
    <w:rsid w:val="00E91F03"/>
    <w:rsid w:val="00E96630"/>
    <w:rsid w:val="00E96C82"/>
    <w:rsid w:val="00EB0A5F"/>
    <w:rsid w:val="00EB127E"/>
    <w:rsid w:val="00ED1786"/>
    <w:rsid w:val="00EF575C"/>
    <w:rsid w:val="00EF7302"/>
    <w:rsid w:val="00F071AE"/>
    <w:rsid w:val="00F16705"/>
    <w:rsid w:val="00F20EF4"/>
    <w:rsid w:val="00F44C3D"/>
    <w:rsid w:val="00F47238"/>
    <w:rsid w:val="00F515A4"/>
    <w:rsid w:val="00F609DE"/>
    <w:rsid w:val="00F60A93"/>
    <w:rsid w:val="00F657FD"/>
    <w:rsid w:val="00F72A64"/>
    <w:rsid w:val="00F7760E"/>
    <w:rsid w:val="00F8299B"/>
    <w:rsid w:val="00F855FB"/>
    <w:rsid w:val="00F85893"/>
    <w:rsid w:val="00F93681"/>
    <w:rsid w:val="00F96E19"/>
    <w:rsid w:val="00FA03A6"/>
    <w:rsid w:val="00FA1052"/>
    <w:rsid w:val="00FA67C4"/>
    <w:rsid w:val="00FB110D"/>
    <w:rsid w:val="00FE209B"/>
    <w:rsid w:val="00FE2199"/>
    <w:rsid w:val="00FE7F83"/>
    <w:rsid w:val="00FF1DF9"/>
    <w:rsid w:val="00FF3D91"/>
    <w:rsid w:val="02C7E58D"/>
    <w:rsid w:val="0393DBA9"/>
    <w:rsid w:val="04926728"/>
    <w:rsid w:val="049ECDC0"/>
    <w:rsid w:val="06D84FA2"/>
    <w:rsid w:val="07EB09BD"/>
    <w:rsid w:val="08F41611"/>
    <w:rsid w:val="0A9A73D0"/>
    <w:rsid w:val="0DE4639D"/>
    <w:rsid w:val="0E4D16DB"/>
    <w:rsid w:val="0E599A75"/>
    <w:rsid w:val="0FE424AA"/>
    <w:rsid w:val="116D87CD"/>
    <w:rsid w:val="1306AA9C"/>
    <w:rsid w:val="13A28F94"/>
    <w:rsid w:val="148659DD"/>
    <w:rsid w:val="156AB96D"/>
    <w:rsid w:val="15BA4F6F"/>
    <w:rsid w:val="17BF7332"/>
    <w:rsid w:val="1888FDD3"/>
    <w:rsid w:val="1A0E1083"/>
    <w:rsid w:val="1AACA9FB"/>
    <w:rsid w:val="1BE66F77"/>
    <w:rsid w:val="1C36F15B"/>
    <w:rsid w:val="200C819A"/>
    <w:rsid w:val="21337E97"/>
    <w:rsid w:val="238F5847"/>
    <w:rsid w:val="241B3A45"/>
    <w:rsid w:val="28A6CED5"/>
    <w:rsid w:val="2B4DCB09"/>
    <w:rsid w:val="31848DCA"/>
    <w:rsid w:val="330ECE79"/>
    <w:rsid w:val="33C6F696"/>
    <w:rsid w:val="348B81A4"/>
    <w:rsid w:val="37E932B7"/>
    <w:rsid w:val="3ACB65EE"/>
    <w:rsid w:val="3B564BFE"/>
    <w:rsid w:val="3E6E16CC"/>
    <w:rsid w:val="3EECF8A5"/>
    <w:rsid w:val="40A4593C"/>
    <w:rsid w:val="4258178D"/>
    <w:rsid w:val="44EAB36A"/>
    <w:rsid w:val="45344852"/>
    <w:rsid w:val="4541FC5D"/>
    <w:rsid w:val="4611309F"/>
    <w:rsid w:val="4B22D6C7"/>
    <w:rsid w:val="4BBE07E7"/>
    <w:rsid w:val="4DEA7586"/>
    <w:rsid w:val="4E0FFF67"/>
    <w:rsid w:val="4F3AE7DD"/>
    <w:rsid w:val="530ABE00"/>
    <w:rsid w:val="58B34E93"/>
    <w:rsid w:val="59EFE406"/>
    <w:rsid w:val="5E720B13"/>
    <w:rsid w:val="5F32CF9B"/>
    <w:rsid w:val="61FFE674"/>
    <w:rsid w:val="621A3FB0"/>
    <w:rsid w:val="68941264"/>
    <w:rsid w:val="6A10ED3A"/>
    <w:rsid w:val="6A68585E"/>
    <w:rsid w:val="6B7DC936"/>
    <w:rsid w:val="701ED6E3"/>
    <w:rsid w:val="7128F2A0"/>
    <w:rsid w:val="72BDA733"/>
    <w:rsid w:val="755CE413"/>
    <w:rsid w:val="7A233AC5"/>
    <w:rsid w:val="7B6C1C7F"/>
    <w:rsid w:val="7FAE8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56B29A85-67DF-4D24-A713-2869B6A2C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D57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16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2F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C55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ob.Winter@hcps.org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hcps.org/sepg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mailto:Mark.Szot@hcps.or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k.Vogt@hcps.org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mailto:Jennifer.Behler@hcps.org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risti.Palmerino@hcps.org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E8E0562C962484794C99581A0721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A055D-D91A-45D1-A038-2192D5B518F6}"/>
      </w:docPartPr>
      <w:docPartBody>
        <w:p w:rsidR="008B0ED8" w:rsidRDefault="00305CB7" w:rsidP="00305CB7">
          <w:pPr>
            <w:pStyle w:val="EE8E0562C962484794C99581A07212A0"/>
          </w:pPr>
          <w:r w:rsidRPr="006B79DC"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23D"/>
    <w:rsid w:val="00305CB7"/>
    <w:rsid w:val="00361014"/>
    <w:rsid w:val="003E6FB4"/>
    <w:rsid w:val="004D0A3B"/>
    <w:rsid w:val="004D2D8A"/>
    <w:rsid w:val="00574376"/>
    <w:rsid w:val="00620DB4"/>
    <w:rsid w:val="00714C2B"/>
    <w:rsid w:val="007D2BF2"/>
    <w:rsid w:val="008B0ED8"/>
    <w:rsid w:val="009A3534"/>
    <w:rsid w:val="00B64346"/>
    <w:rsid w:val="00B65407"/>
    <w:rsid w:val="00C9123D"/>
    <w:rsid w:val="00CC6023"/>
    <w:rsid w:val="00D73500"/>
    <w:rsid w:val="00DF7B32"/>
    <w:rsid w:val="00E077A2"/>
    <w:rsid w:val="00E96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5CB7"/>
    <w:rPr>
      <w:color w:val="808080"/>
    </w:rPr>
  </w:style>
  <w:style w:type="paragraph" w:customStyle="1" w:styleId="EE8E0562C962484794C99581A07212A0">
    <w:name w:val="EE8E0562C962484794C99581A07212A0"/>
    <w:rsid w:val="00305CB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8FAAAFF0B7643B461AFD5A8DA0835" ma:contentTypeVersion="13" ma:contentTypeDescription="Create a new document." ma:contentTypeScope="" ma:versionID="624bb767f67a02e7d8fb23481067fdb8">
  <xsd:schema xmlns:xsd="http://www.w3.org/2001/XMLSchema" xmlns:xs="http://www.w3.org/2001/XMLSchema" xmlns:p="http://schemas.microsoft.com/office/2006/metadata/properties" xmlns:ns3="c329e4f3-241d-4570-a0cd-ef7f4bf835e4" xmlns:ns4="390ee79f-b40f-4591-8cdc-7521104152bf" targetNamespace="http://schemas.microsoft.com/office/2006/metadata/properties" ma:root="true" ma:fieldsID="9f72b6a92ab99bc3b6e248aa952da94d" ns3:_="" ns4:_="">
    <xsd:import namespace="c329e4f3-241d-4570-a0cd-ef7f4bf835e4"/>
    <xsd:import namespace="390ee79f-b40f-4591-8cdc-7521104152b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9e4f3-241d-4570-a0cd-ef7f4bf835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ee79f-b40f-4591-8cdc-752110415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357E29-49A6-4754-B032-E6EDE1B518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955F95-D532-4384-BC79-DCB77A950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9e4f3-241d-4570-a0cd-ef7f4bf835e4"/>
    <ds:schemaRef ds:uri="390ee79f-b40f-4591-8cdc-7521104152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990EB4-C6D9-4E74-AA82-A9BEA463E0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34127FA-2234-4A1B-8F1F-B4F6B01D58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inter, Bob</cp:lastModifiedBy>
  <cp:revision>14</cp:revision>
  <cp:lastPrinted>2024-01-03T16:50:00Z</cp:lastPrinted>
  <dcterms:created xsi:type="dcterms:W3CDTF">2024-01-03T16:47:00Z</dcterms:created>
  <dcterms:modified xsi:type="dcterms:W3CDTF">2024-01-0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8FAAAFF0B7643B461AFD5A8DA0835</vt:lpwstr>
  </property>
</Properties>
</file>